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788E83" w14:textId="63FFA66F" w:rsidR="00EE4F71" w:rsidRDefault="00EE4F71" w:rsidP="00EE4F71">
      <w:pPr>
        <w:spacing w:line="300" w:lineRule="exact"/>
        <w:jc w:val="left"/>
        <w:rPr>
          <w:b/>
          <w:bCs/>
          <w:sz w:val="28"/>
          <w:szCs w:val="36"/>
        </w:rPr>
      </w:pPr>
    </w:p>
    <w:p w14:paraId="41DEB03B" w14:textId="2791FAA5" w:rsidR="00C565B7" w:rsidRPr="00783189" w:rsidRDefault="002E7280" w:rsidP="00EE4F71">
      <w:pPr>
        <w:spacing w:line="300" w:lineRule="exact"/>
        <w:jc w:val="left"/>
        <w:rPr>
          <w:sz w:val="28"/>
          <w:szCs w:val="36"/>
        </w:rPr>
      </w:pPr>
      <w:r w:rsidRPr="00783189">
        <w:rPr>
          <w:sz w:val="28"/>
          <w:szCs w:val="36"/>
        </w:rPr>
        <w:t xml:space="preserve">Please Check Award </w:t>
      </w:r>
      <w:r w:rsidR="0017073D">
        <w:rPr>
          <w:sz w:val="28"/>
          <w:szCs w:val="36"/>
        </w:rPr>
        <w:t>Category</w:t>
      </w:r>
    </w:p>
    <w:p w14:paraId="177D2955" w14:textId="37A75F8C" w:rsidR="00C565B7" w:rsidRPr="00783189" w:rsidRDefault="00C565B7" w:rsidP="00EE4F71">
      <w:pPr>
        <w:spacing w:line="300" w:lineRule="exact"/>
        <w:jc w:val="left"/>
        <w:rPr>
          <w:b/>
          <w:bCs/>
          <w:sz w:val="28"/>
          <w:szCs w:val="36"/>
        </w:rPr>
      </w:pPr>
    </w:p>
    <w:p w14:paraId="2B094425" w14:textId="21EC56BD" w:rsidR="00C565B7" w:rsidRPr="00783189" w:rsidRDefault="002E7280" w:rsidP="002E7280">
      <w:pPr>
        <w:pStyle w:val="ListParagraph"/>
        <w:numPr>
          <w:ilvl w:val="0"/>
          <w:numId w:val="3"/>
        </w:numPr>
        <w:spacing w:line="300" w:lineRule="exact"/>
        <w:jc w:val="left"/>
        <w:rPr>
          <w:b/>
          <w:bCs/>
          <w:sz w:val="28"/>
          <w:szCs w:val="36"/>
        </w:rPr>
      </w:pPr>
      <w:r w:rsidRPr="00783189">
        <w:rPr>
          <w:b/>
          <w:bCs/>
          <w:sz w:val="28"/>
          <w:szCs w:val="36"/>
        </w:rPr>
        <w:t>Distinguished Health Researcher Award</w:t>
      </w:r>
    </w:p>
    <w:p w14:paraId="02C85586" w14:textId="77777777" w:rsidR="002E7280" w:rsidRPr="00783189" w:rsidRDefault="002E7280" w:rsidP="002E7280">
      <w:pPr>
        <w:pStyle w:val="ListParagraph"/>
        <w:spacing w:line="300" w:lineRule="exact"/>
        <w:jc w:val="left"/>
        <w:rPr>
          <w:b/>
          <w:bCs/>
          <w:sz w:val="28"/>
          <w:szCs w:val="36"/>
        </w:rPr>
      </w:pPr>
    </w:p>
    <w:p w14:paraId="6CE8289C" w14:textId="347E78C3" w:rsidR="002E7280" w:rsidRPr="00783189" w:rsidRDefault="007D01FF" w:rsidP="002E7280">
      <w:pPr>
        <w:pStyle w:val="ListParagraph"/>
        <w:numPr>
          <w:ilvl w:val="0"/>
          <w:numId w:val="3"/>
        </w:numPr>
        <w:spacing w:line="300" w:lineRule="exact"/>
        <w:jc w:val="left"/>
        <w:rPr>
          <w:b/>
          <w:bCs/>
          <w:sz w:val="28"/>
          <w:szCs w:val="36"/>
        </w:rPr>
      </w:pPr>
      <w:r w:rsidRPr="00783189">
        <w:rPr>
          <w:b/>
          <w:bCs/>
          <w:sz w:val="28"/>
          <w:szCs w:val="36"/>
        </w:rPr>
        <w:t xml:space="preserve">Outstanding </w:t>
      </w:r>
      <w:r w:rsidR="00812BE4" w:rsidRPr="00783189">
        <w:rPr>
          <w:b/>
          <w:bCs/>
          <w:sz w:val="28"/>
          <w:szCs w:val="36"/>
        </w:rPr>
        <w:t xml:space="preserve">Novice </w:t>
      </w:r>
      <w:r w:rsidR="00760A11" w:rsidRPr="00783189">
        <w:rPr>
          <w:b/>
          <w:bCs/>
          <w:sz w:val="28"/>
          <w:szCs w:val="36"/>
        </w:rPr>
        <w:t>Health Researcher Award</w:t>
      </w:r>
    </w:p>
    <w:p w14:paraId="05AC99F5" w14:textId="5B5C6EAA" w:rsidR="00C565B7" w:rsidRPr="00783189" w:rsidRDefault="00760A11" w:rsidP="00EE4F71">
      <w:pPr>
        <w:spacing w:line="300" w:lineRule="exact"/>
        <w:jc w:val="left"/>
        <w:rPr>
          <w:b/>
          <w:bCs/>
          <w:sz w:val="28"/>
          <w:szCs w:val="36"/>
        </w:rPr>
      </w:pPr>
      <w:r w:rsidRPr="00783189">
        <w:rPr>
          <w:b/>
          <w:bCs/>
          <w:sz w:val="28"/>
          <w:szCs w:val="36"/>
        </w:rPr>
        <w:t>________________________________________________________________</w:t>
      </w:r>
    </w:p>
    <w:p w14:paraId="5D2B4694" w14:textId="033997A2" w:rsidR="00760A11" w:rsidRPr="00783189" w:rsidRDefault="00760A11" w:rsidP="00EE4F71">
      <w:pPr>
        <w:spacing w:line="300" w:lineRule="exact"/>
        <w:jc w:val="left"/>
        <w:rPr>
          <w:b/>
          <w:bCs/>
          <w:sz w:val="28"/>
          <w:szCs w:val="36"/>
        </w:rPr>
      </w:pPr>
    </w:p>
    <w:p w14:paraId="537AD4A7" w14:textId="77777777" w:rsidR="00760A11" w:rsidRPr="00783189" w:rsidRDefault="00760A11" w:rsidP="00EE4F71">
      <w:pPr>
        <w:spacing w:line="300" w:lineRule="exact"/>
        <w:jc w:val="left"/>
        <w:rPr>
          <w:b/>
          <w:bCs/>
          <w:sz w:val="28"/>
          <w:szCs w:val="36"/>
        </w:rPr>
      </w:pPr>
    </w:p>
    <w:p w14:paraId="7530FC57" w14:textId="0EE6D736" w:rsidR="00EE4F71" w:rsidRPr="00783189" w:rsidRDefault="00EE4F71" w:rsidP="00EE4F71">
      <w:pPr>
        <w:spacing w:line="300" w:lineRule="exact"/>
        <w:jc w:val="left"/>
        <w:rPr>
          <w:b/>
          <w:bCs/>
          <w:sz w:val="28"/>
          <w:szCs w:val="36"/>
        </w:rPr>
      </w:pPr>
      <w:r w:rsidRPr="00783189">
        <w:rPr>
          <w:rFonts w:hint="eastAsia"/>
          <w:b/>
          <w:bCs/>
          <w:sz w:val="28"/>
          <w:szCs w:val="36"/>
        </w:rPr>
        <w:t>1.Nominat</w:t>
      </w:r>
      <w:r w:rsidRPr="00783189">
        <w:rPr>
          <w:b/>
          <w:bCs/>
          <w:sz w:val="28"/>
          <w:szCs w:val="36"/>
        </w:rPr>
        <w:t>or’s</w:t>
      </w:r>
      <w:r w:rsidRPr="00783189">
        <w:rPr>
          <w:rFonts w:hint="eastAsia"/>
          <w:b/>
          <w:bCs/>
          <w:sz w:val="28"/>
          <w:szCs w:val="36"/>
        </w:rPr>
        <w:t xml:space="preserve"> Information</w:t>
      </w:r>
    </w:p>
    <w:p w14:paraId="01FD5D70" w14:textId="11A55627" w:rsidR="00EE4F71" w:rsidRPr="00783189" w:rsidRDefault="00EE4F71" w:rsidP="00EE4F71">
      <w:pPr>
        <w:spacing w:line="300" w:lineRule="exact"/>
        <w:jc w:val="left"/>
        <w:rPr>
          <w:b/>
          <w:bCs/>
          <w:sz w:val="28"/>
          <w:szCs w:val="36"/>
        </w:rPr>
      </w:pPr>
    </w:p>
    <w:tbl>
      <w:tblPr>
        <w:tblStyle w:val="TableGrid"/>
        <w:tblpPr w:leftFromText="180" w:rightFromText="180" w:vertAnchor="text" w:horzAnchor="margin" w:tblpY="-7"/>
        <w:tblW w:w="0" w:type="auto"/>
        <w:tblLook w:val="04A0" w:firstRow="1" w:lastRow="0" w:firstColumn="1" w:lastColumn="0" w:noHBand="0" w:noVBand="1"/>
      </w:tblPr>
      <w:tblGrid>
        <w:gridCol w:w="2039"/>
        <w:gridCol w:w="6977"/>
      </w:tblGrid>
      <w:tr w:rsidR="00EE4F71" w:rsidRPr="00783189" w14:paraId="61781C81" w14:textId="77777777" w:rsidTr="00EE4F71">
        <w:tc>
          <w:tcPr>
            <w:tcW w:w="2065" w:type="dxa"/>
          </w:tcPr>
          <w:p w14:paraId="25D7EED8" w14:textId="77777777" w:rsidR="00EE4F71" w:rsidRPr="00783189" w:rsidRDefault="00EE4F71" w:rsidP="00EE4F71">
            <w:pPr>
              <w:spacing w:line="300" w:lineRule="exact"/>
              <w:jc w:val="left"/>
              <w:rPr>
                <w:rFonts w:cstheme="minorHAnsi"/>
                <w:sz w:val="28"/>
                <w:szCs w:val="36"/>
              </w:rPr>
            </w:pPr>
            <w:r w:rsidRPr="00783189">
              <w:rPr>
                <w:rFonts w:cstheme="minorHAnsi"/>
                <w:sz w:val="28"/>
                <w:szCs w:val="36"/>
              </w:rPr>
              <w:t xml:space="preserve">Name: </w:t>
            </w:r>
          </w:p>
        </w:tc>
        <w:tc>
          <w:tcPr>
            <w:tcW w:w="7285" w:type="dxa"/>
          </w:tcPr>
          <w:p w14:paraId="67F29CD9" w14:textId="77777777" w:rsidR="00EE4F71" w:rsidRPr="00783189" w:rsidRDefault="00EE4F71" w:rsidP="00EE4F71">
            <w:pPr>
              <w:spacing w:line="300" w:lineRule="exact"/>
              <w:jc w:val="left"/>
              <w:rPr>
                <w:b/>
                <w:bCs/>
                <w:sz w:val="28"/>
                <w:szCs w:val="36"/>
              </w:rPr>
            </w:pPr>
          </w:p>
        </w:tc>
      </w:tr>
      <w:tr w:rsidR="00EE4F71" w:rsidRPr="00783189" w14:paraId="72926137" w14:textId="77777777" w:rsidTr="00EE4F71">
        <w:tc>
          <w:tcPr>
            <w:tcW w:w="2065" w:type="dxa"/>
          </w:tcPr>
          <w:p w14:paraId="57EA5B60" w14:textId="77777777" w:rsidR="00EE4F71" w:rsidRPr="00783189" w:rsidRDefault="00EE4F71" w:rsidP="00EE4F71">
            <w:pPr>
              <w:spacing w:line="300" w:lineRule="exact"/>
              <w:jc w:val="left"/>
              <w:rPr>
                <w:rFonts w:cstheme="minorHAnsi"/>
                <w:sz w:val="28"/>
                <w:szCs w:val="36"/>
              </w:rPr>
            </w:pPr>
            <w:r w:rsidRPr="00783189">
              <w:rPr>
                <w:rFonts w:cstheme="minorHAnsi"/>
                <w:sz w:val="28"/>
                <w:szCs w:val="36"/>
              </w:rPr>
              <w:t xml:space="preserve">Title: </w:t>
            </w:r>
          </w:p>
        </w:tc>
        <w:tc>
          <w:tcPr>
            <w:tcW w:w="7285" w:type="dxa"/>
          </w:tcPr>
          <w:p w14:paraId="54C05BE6" w14:textId="77777777" w:rsidR="00EE4F71" w:rsidRPr="00783189" w:rsidRDefault="00EE4F71" w:rsidP="00EE4F71">
            <w:pPr>
              <w:spacing w:line="300" w:lineRule="exact"/>
              <w:jc w:val="left"/>
              <w:rPr>
                <w:b/>
                <w:bCs/>
                <w:sz w:val="28"/>
                <w:szCs w:val="36"/>
              </w:rPr>
            </w:pPr>
          </w:p>
        </w:tc>
      </w:tr>
      <w:tr w:rsidR="00EE4F71" w:rsidRPr="00783189" w14:paraId="41E157C0" w14:textId="77777777" w:rsidTr="00EE4F71">
        <w:tc>
          <w:tcPr>
            <w:tcW w:w="2065" w:type="dxa"/>
          </w:tcPr>
          <w:p w14:paraId="74A872F0" w14:textId="56791E97" w:rsidR="00EE4F71" w:rsidRPr="00783189" w:rsidRDefault="00ED6607" w:rsidP="00EE4F71">
            <w:pPr>
              <w:spacing w:line="300" w:lineRule="exact"/>
              <w:jc w:val="left"/>
              <w:rPr>
                <w:rFonts w:cstheme="minorHAnsi"/>
                <w:sz w:val="28"/>
                <w:szCs w:val="36"/>
              </w:rPr>
            </w:pPr>
            <w:r w:rsidRPr="00783189">
              <w:rPr>
                <w:rFonts w:cstheme="minorHAnsi"/>
                <w:sz w:val="28"/>
                <w:szCs w:val="36"/>
              </w:rPr>
              <w:t>Institution</w:t>
            </w:r>
            <w:r w:rsidR="00EE4F71" w:rsidRPr="00783189">
              <w:rPr>
                <w:rFonts w:cstheme="minorHAnsi"/>
                <w:sz w:val="28"/>
                <w:szCs w:val="36"/>
              </w:rPr>
              <w:t xml:space="preserve">: </w:t>
            </w:r>
          </w:p>
        </w:tc>
        <w:tc>
          <w:tcPr>
            <w:tcW w:w="7285" w:type="dxa"/>
          </w:tcPr>
          <w:p w14:paraId="7D4E5A0B" w14:textId="77777777" w:rsidR="00EE4F71" w:rsidRPr="00783189" w:rsidRDefault="00EE4F71" w:rsidP="00EE4F71">
            <w:pPr>
              <w:spacing w:line="300" w:lineRule="exact"/>
              <w:jc w:val="left"/>
              <w:rPr>
                <w:b/>
                <w:bCs/>
                <w:sz w:val="28"/>
                <w:szCs w:val="36"/>
              </w:rPr>
            </w:pPr>
          </w:p>
        </w:tc>
      </w:tr>
      <w:tr w:rsidR="00EE4F71" w:rsidRPr="00783189" w14:paraId="1D015546" w14:textId="77777777" w:rsidTr="00EE4F71">
        <w:tc>
          <w:tcPr>
            <w:tcW w:w="2065" w:type="dxa"/>
          </w:tcPr>
          <w:p w14:paraId="7CF02F0C" w14:textId="77777777" w:rsidR="00EE4F71" w:rsidRPr="00783189" w:rsidRDefault="00EE4F71" w:rsidP="00EE4F71">
            <w:pPr>
              <w:spacing w:line="300" w:lineRule="exact"/>
              <w:jc w:val="left"/>
              <w:rPr>
                <w:rFonts w:cstheme="minorHAnsi"/>
                <w:sz w:val="28"/>
                <w:szCs w:val="36"/>
              </w:rPr>
            </w:pPr>
            <w:r w:rsidRPr="00783189">
              <w:rPr>
                <w:rFonts w:cstheme="minorHAnsi"/>
                <w:sz w:val="28"/>
                <w:szCs w:val="36"/>
              </w:rPr>
              <w:t xml:space="preserve">Email Address: </w:t>
            </w:r>
          </w:p>
        </w:tc>
        <w:tc>
          <w:tcPr>
            <w:tcW w:w="7285" w:type="dxa"/>
          </w:tcPr>
          <w:p w14:paraId="2549D872" w14:textId="77777777" w:rsidR="00EE4F71" w:rsidRPr="00783189" w:rsidRDefault="00EE4F71" w:rsidP="00EE4F71">
            <w:pPr>
              <w:spacing w:line="300" w:lineRule="exact"/>
              <w:jc w:val="left"/>
              <w:rPr>
                <w:b/>
                <w:bCs/>
                <w:sz w:val="28"/>
                <w:szCs w:val="36"/>
              </w:rPr>
            </w:pPr>
          </w:p>
        </w:tc>
      </w:tr>
    </w:tbl>
    <w:p w14:paraId="6C563390" w14:textId="393F0FA5" w:rsidR="00EE4F71" w:rsidRPr="00783189" w:rsidRDefault="00EE4F71" w:rsidP="00EE4F71">
      <w:pPr>
        <w:spacing w:line="300" w:lineRule="exact"/>
        <w:jc w:val="left"/>
        <w:rPr>
          <w:b/>
          <w:bCs/>
          <w:sz w:val="28"/>
          <w:szCs w:val="36"/>
        </w:rPr>
      </w:pPr>
    </w:p>
    <w:p w14:paraId="456BE208" w14:textId="2C7CD5E6" w:rsidR="00EE4F71" w:rsidRPr="00783189" w:rsidRDefault="00EE4F71" w:rsidP="00EE4F71">
      <w:pPr>
        <w:rPr>
          <w:b/>
          <w:bCs/>
          <w:sz w:val="28"/>
          <w:szCs w:val="36"/>
        </w:rPr>
      </w:pPr>
      <w:r w:rsidRPr="00783189">
        <w:rPr>
          <w:b/>
          <w:bCs/>
          <w:sz w:val="28"/>
          <w:szCs w:val="36"/>
        </w:rPr>
        <w:t>2</w:t>
      </w:r>
      <w:r w:rsidRPr="00783189">
        <w:rPr>
          <w:rFonts w:hint="eastAsia"/>
          <w:b/>
          <w:bCs/>
          <w:sz w:val="28"/>
          <w:szCs w:val="36"/>
        </w:rPr>
        <w:t>.Nomin</w:t>
      </w:r>
      <w:r w:rsidRPr="00783189">
        <w:rPr>
          <w:b/>
          <w:bCs/>
          <w:sz w:val="28"/>
          <w:szCs w:val="36"/>
        </w:rPr>
        <w:t>ee’s</w:t>
      </w:r>
      <w:r w:rsidRPr="00783189">
        <w:rPr>
          <w:rFonts w:hint="eastAsia"/>
          <w:b/>
          <w:bCs/>
          <w:sz w:val="28"/>
          <w:szCs w:val="36"/>
        </w:rPr>
        <w:t xml:space="preserve"> Information</w:t>
      </w:r>
    </w:p>
    <w:p w14:paraId="1D961303" w14:textId="2164113D" w:rsidR="00EE4F71" w:rsidRPr="00783189" w:rsidRDefault="00EE4F71" w:rsidP="00EE4F71">
      <w:pPr>
        <w:rPr>
          <w:b/>
          <w:bCs/>
          <w:sz w:val="28"/>
          <w:szCs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20"/>
        <w:gridCol w:w="6696"/>
      </w:tblGrid>
      <w:tr w:rsidR="00EE4F71" w:rsidRPr="00783189" w14:paraId="52616227" w14:textId="77777777" w:rsidTr="00EE4F71">
        <w:tc>
          <w:tcPr>
            <w:tcW w:w="2335" w:type="dxa"/>
          </w:tcPr>
          <w:p w14:paraId="2DAAB267" w14:textId="3A671C01" w:rsidR="00EE4F71" w:rsidRPr="00783189" w:rsidRDefault="00EE4F71" w:rsidP="00EE4F71">
            <w:pPr>
              <w:spacing w:line="300" w:lineRule="exact"/>
              <w:jc w:val="left"/>
              <w:rPr>
                <w:b/>
                <w:bCs/>
                <w:sz w:val="28"/>
                <w:szCs w:val="36"/>
              </w:rPr>
            </w:pPr>
            <w:r w:rsidRPr="00783189">
              <w:rPr>
                <w:sz w:val="28"/>
                <w:szCs w:val="36"/>
              </w:rPr>
              <w:t xml:space="preserve">Name: </w:t>
            </w:r>
          </w:p>
        </w:tc>
        <w:tc>
          <w:tcPr>
            <w:tcW w:w="7015" w:type="dxa"/>
          </w:tcPr>
          <w:p w14:paraId="088ADD88" w14:textId="77777777" w:rsidR="00EE4F71" w:rsidRPr="00783189" w:rsidRDefault="00EE4F71" w:rsidP="00EE4F71">
            <w:pPr>
              <w:spacing w:line="300" w:lineRule="exact"/>
              <w:jc w:val="left"/>
              <w:rPr>
                <w:b/>
                <w:bCs/>
                <w:sz w:val="28"/>
                <w:szCs w:val="36"/>
              </w:rPr>
            </w:pPr>
          </w:p>
        </w:tc>
      </w:tr>
      <w:tr w:rsidR="00EE4F71" w:rsidRPr="00783189" w14:paraId="38B07CB9" w14:textId="77777777" w:rsidTr="00EE4F71">
        <w:tc>
          <w:tcPr>
            <w:tcW w:w="2335" w:type="dxa"/>
          </w:tcPr>
          <w:p w14:paraId="7CFF5166" w14:textId="20AA13A1" w:rsidR="00EE4F71" w:rsidRPr="00783189" w:rsidRDefault="00EE4F71" w:rsidP="00EE4F71">
            <w:pPr>
              <w:spacing w:line="300" w:lineRule="exact"/>
              <w:jc w:val="left"/>
              <w:rPr>
                <w:b/>
                <w:bCs/>
                <w:sz w:val="28"/>
                <w:szCs w:val="36"/>
              </w:rPr>
            </w:pPr>
            <w:r w:rsidRPr="00783189">
              <w:rPr>
                <w:sz w:val="28"/>
                <w:szCs w:val="36"/>
              </w:rPr>
              <w:t xml:space="preserve">Birthdate: </w:t>
            </w:r>
          </w:p>
        </w:tc>
        <w:tc>
          <w:tcPr>
            <w:tcW w:w="7015" w:type="dxa"/>
          </w:tcPr>
          <w:p w14:paraId="69E2B116" w14:textId="77777777" w:rsidR="00EE4F71" w:rsidRPr="00783189" w:rsidRDefault="00EE4F71" w:rsidP="00EE4F71">
            <w:pPr>
              <w:spacing w:line="300" w:lineRule="exact"/>
              <w:jc w:val="left"/>
              <w:rPr>
                <w:b/>
                <w:bCs/>
                <w:sz w:val="28"/>
                <w:szCs w:val="36"/>
              </w:rPr>
            </w:pPr>
          </w:p>
        </w:tc>
      </w:tr>
      <w:tr w:rsidR="00EE4F71" w:rsidRPr="00783189" w14:paraId="203E3C87" w14:textId="77777777" w:rsidTr="00EE4F71">
        <w:tc>
          <w:tcPr>
            <w:tcW w:w="2335" w:type="dxa"/>
          </w:tcPr>
          <w:p w14:paraId="65AD95FA" w14:textId="69AA9019" w:rsidR="00EE4F71" w:rsidRPr="00783189" w:rsidRDefault="00ED6607" w:rsidP="00EE4F71">
            <w:pPr>
              <w:spacing w:line="300" w:lineRule="exact"/>
              <w:jc w:val="left"/>
              <w:rPr>
                <w:b/>
                <w:bCs/>
                <w:sz w:val="28"/>
                <w:szCs w:val="36"/>
              </w:rPr>
            </w:pPr>
            <w:r w:rsidRPr="00783189">
              <w:rPr>
                <w:sz w:val="28"/>
                <w:szCs w:val="36"/>
              </w:rPr>
              <w:t>Institution</w:t>
            </w:r>
            <w:r w:rsidR="00EE4F71" w:rsidRPr="00783189">
              <w:rPr>
                <w:sz w:val="28"/>
                <w:szCs w:val="36"/>
              </w:rPr>
              <w:t xml:space="preserve">: </w:t>
            </w:r>
          </w:p>
        </w:tc>
        <w:tc>
          <w:tcPr>
            <w:tcW w:w="7015" w:type="dxa"/>
          </w:tcPr>
          <w:p w14:paraId="4F5F90AE" w14:textId="756233D8" w:rsidR="00EE4F71" w:rsidRPr="00783189" w:rsidRDefault="003533C3" w:rsidP="003533C3">
            <w:pPr>
              <w:tabs>
                <w:tab w:val="left" w:pos="2040"/>
              </w:tabs>
              <w:spacing w:line="300" w:lineRule="exact"/>
              <w:jc w:val="left"/>
              <w:rPr>
                <w:b/>
                <w:bCs/>
                <w:sz w:val="28"/>
                <w:szCs w:val="36"/>
              </w:rPr>
            </w:pPr>
            <w:r w:rsidRPr="00783189">
              <w:rPr>
                <w:b/>
                <w:bCs/>
                <w:sz w:val="28"/>
                <w:szCs w:val="36"/>
              </w:rPr>
              <w:tab/>
            </w:r>
          </w:p>
        </w:tc>
      </w:tr>
      <w:tr w:rsidR="00EE4F71" w:rsidRPr="00783189" w14:paraId="6DB7636F" w14:textId="77777777" w:rsidTr="00EE4F71">
        <w:tc>
          <w:tcPr>
            <w:tcW w:w="2335" w:type="dxa"/>
          </w:tcPr>
          <w:p w14:paraId="0EA4CE4E" w14:textId="52A7F990" w:rsidR="00EE4F71" w:rsidRPr="00783189" w:rsidRDefault="00EE4F71" w:rsidP="00EE4F71">
            <w:pPr>
              <w:spacing w:line="300" w:lineRule="exact"/>
              <w:jc w:val="left"/>
              <w:rPr>
                <w:b/>
                <w:bCs/>
                <w:sz w:val="28"/>
                <w:szCs w:val="36"/>
              </w:rPr>
            </w:pPr>
            <w:r w:rsidRPr="00783189">
              <w:rPr>
                <w:sz w:val="28"/>
                <w:szCs w:val="36"/>
              </w:rPr>
              <w:t xml:space="preserve">Email Address: </w:t>
            </w:r>
          </w:p>
        </w:tc>
        <w:tc>
          <w:tcPr>
            <w:tcW w:w="7015" w:type="dxa"/>
          </w:tcPr>
          <w:p w14:paraId="638B2FD8" w14:textId="77777777" w:rsidR="00EE4F71" w:rsidRPr="00783189" w:rsidRDefault="00EE4F71" w:rsidP="00EE4F71">
            <w:pPr>
              <w:spacing w:line="300" w:lineRule="exact"/>
              <w:jc w:val="left"/>
              <w:rPr>
                <w:b/>
                <w:bCs/>
                <w:sz w:val="28"/>
                <w:szCs w:val="36"/>
              </w:rPr>
            </w:pPr>
          </w:p>
        </w:tc>
      </w:tr>
      <w:tr w:rsidR="00EE4F71" w:rsidRPr="00783189" w14:paraId="19B14D70" w14:textId="77777777" w:rsidTr="00EE4F71">
        <w:tc>
          <w:tcPr>
            <w:tcW w:w="2335" w:type="dxa"/>
          </w:tcPr>
          <w:p w14:paraId="2F6E7DBB" w14:textId="111DF61D" w:rsidR="00EE4F71" w:rsidRPr="00783189" w:rsidRDefault="00EE4F71" w:rsidP="00EE4F71">
            <w:pPr>
              <w:spacing w:line="300" w:lineRule="exact"/>
              <w:jc w:val="left"/>
              <w:rPr>
                <w:b/>
                <w:bCs/>
                <w:sz w:val="28"/>
                <w:szCs w:val="36"/>
              </w:rPr>
            </w:pPr>
            <w:r w:rsidRPr="00783189">
              <w:rPr>
                <w:sz w:val="28"/>
                <w:szCs w:val="36"/>
              </w:rPr>
              <w:t xml:space="preserve">Degree: </w:t>
            </w:r>
          </w:p>
        </w:tc>
        <w:tc>
          <w:tcPr>
            <w:tcW w:w="7015" w:type="dxa"/>
          </w:tcPr>
          <w:p w14:paraId="3CDA31B2" w14:textId="77777777" w:rsidR="00EE4F71" w:rsidRPr="00783189" w:rsidRDefault="00EE4F71" w:rsidP="00EE4F71">
            <w:pPr>
              <w:spacing w:line="300" w:lineRule="exact"/>
              <w:jc w:val="left"/>
              <w:rPr>
                <w:b/>
                <w:bCs/>
                <w:sz w:val="28"/>
                <w:szCs w:val="36"/>
              </w:rPr>
            </w:pPr>
          </w:p>
        </w:tc>
      </w:tr>
      <w:tr w:rsidR="00EE4F71" w:rsidRPr="00783189" w14:paraId="340E44B2" w14:textId="77777777" w:rsidTr="00EE4F71">
        <w:tc>
          <w:tcPr>
            <w:tcW w:w="2335" w:type="dxa"/>
          </w:tcPr>
          <w:p w14:paraId="41F47803" w14:textId="4577601F" w:rsidR="00EE4F71" w:rsidRPr="00783189" w:rsidRDefault="00EE4F71" w:rsidP="00EE4F71">
            <w:pPr>
              <w:spacing w:line="300" w:lineRule="exact"/>
              <w:jc w:val="left"/>
              <w:rPr>
                <w:b/>
                <w:bCs/>
                <w:sz w:val="28"/>
                <w:szCs w:val="36"/>
              </w:rPr>
            </w:pPr>
            <w:r w:rsidRPr="00783189">
              <w:rPr>
                <w:sz w:val="28"/>
                <w:szCs w:val="36"/>
              </w:rPr>
              <w:t xml:space="preserve">Google Scholar Profile URL (if any) </w:t>
            </w:r>
          </w:p>
        </w:tc>
        <w:tc>
          <w:tcPr>
            <w:tcW w:w="7015" w:type="dxa"/>
          </w:tcPr>
          <w:p w14:paraId="5AACD904" w14:textId="77777777" w:rsidR="00EE4F71" w:rsidRPr="00783189" w:rsidRDefault="00EE4F71" w:rsidP="00EE4F71">
            <w:pPr>
              <w:spacing w:line="300" w:lineRule="exact"/>
              <w:jc w:val="left"/>
              <w:rPr>
                <w:b/>
                <w:bCs/>
                <w:sz w:val="28"/>
                <w:szCs w:val="36"/>
              </w:rPr>
            </w:pPr>
          </w:p>
        </w:tc>
      </w:tr>
      <w:tr w:rsidR="00EE4F71" w:rsidRPr="00783189" w14:paraId="7E713354" w14:textId="77777777" w:rsidTr="00EE4F71">
        <w:tc>
          <w:tcPr>
            <w:tcW w:w="2335" w:type="dxa"/>
          </w:tcPr>
          <w:p w14:paraId="226E3D21" w14:textId="0FAF57D6" w:rsidR="00EE4F71" w:rsidRPr="00783189" w:rsidRDefault="00EE4F71" w:rsidP="00EE4F71">
            <w:pPr>
              <w:spacing w:line="300" w:lineRule="exact"/>
              <w:jc w:val="left"/>
              <w:rPr>
                <w:b/>
                <w:bCs/>
                <w:sz w:val="28"/>
                <w:szCs w:val="36"/>
              </w:rPr>
            </w:pPr>
            <w:r w:rsidRPr="00783189">
              <w:rPr>
                <w:sz w:val="28"/>
                <w:szCs w:val="36"/>
              </w:rPr>
              <w:t>Honors/Awards :</w:t>
            </w:r>
          </w:p>
        </w:tc>
        <w:tc>
          <w:tcPr>
            <w:tcW w:w="7015" w:type="dxa"/>
          </w:tcPr>
          <w:p w14:paraId="7A2BD401" w14:textId="77777777" w:rsidR="00EE4F71" w:rsidRPr="00783189" w:rsidRDefault="00EE4F71" w:rsidP="00EE4F71">
            <w:pPr>
              <w:spacing w:line="300" w:lineRule="exact"/>
              <w:jc w:val="left"/>
              <w:rPr>
                <w:b/>
                <w:bCs/>
                <w:sz w:val="28"/>
                <w:szCs w:val="36"/>
              </w:rPr>
            </w:pPr>
          </w:p>
        </w:tc>
      </w:tr>
    </w:tbl>
    <w:p w14:paraId="49044F88" w14:textId="0A895E6E" w:rsidR="00EE4F71" w:rsidRPr="00783189" w:rsidRDefault="00EE4F71" w:rsidP="00EE4F71">
      <w:pPr>
        <w:spacing w:line="300" w:lineRule="exact"/>
        <w:jc w:val="left"/>
        <w:rPr>
          <w:b/>
          <w:bCs/>
          <w:sz w:val="28"/>
          <w:szCs w:val="36"/>
        </w:rPr>
      </w:pPr>
    </w:p>
    <w:p w14:paraId="5E735CBD" w14:textId="4D7C250D" w:rsidR="00EE4F71" w:rsidRPr="00783189" w:rsidRDefault="00EE4F71" w:rsidP="00EE4F71">
      <w:pPr>
        <w:spacing w:before="120"/>
        <w:rPr>
          <w:b/>
          <w:bCs/>
          <w:sz w:val="24"/>
          <w:szCs w:val="32"/>
        </w:rPr>
      </w:pPr>
      <w:r w:rsidRPr="00783189">
        <w:rPr>
          <w:b/>
          <w:bCs/>
          <w:sz w:val="24"/>
          <w:szCs w:val="32"/>
        </w:rPr>
        <w:t xml:space="preserve">Supporting comment from nominator (max. </w:t>
      </w:r>
      <w:r w:rsidR="00E15CC0" w:rsidRPr="00783189">
        <w:rPr>
          <w:b/>
          <w:bCs/>
          <w:sz w:val="24"/>
          <w:szCs w:val="32"/>
        </w:rPr>
        <w:t>3</w:t>
      </w:r>
      <w:r w:rsidRPr="00783189">
        <w:rPr>
          <w:b/>
          <w:bCs/>
          <w:sz w:val="24"/>
          <w:szCs w:val="32"/>
        </w:rPr>
        <w:t>00 words):</w:t>
      </w:r>
    </w:p>
    <w:p w14:paraId="54DA86D4" w14:textId="12A55926" w:rsidR="00EE4F71" w:rsidRPr="00783189" w:rsidRDefault="00EE4F71" w:rsidP="00EE4F71">
      <w:pPr>
        <w:spacing w:line="300" w:lineRule="exact"/>
        <w:jc w:val="left"/>
        <w:rPr>
          <w:b/>
          <w:bCs/>
          <w:sz w:val="28"/>
          <w:szCs w:val="36"/>
        </w:rPr>
      </w:pPr>
    </w:p>
    <w:tbl>
      <w:tblPr>
        <w:tblStyle w:val="TableGrid"/>
        <w:tblW w:w="9251" w:type="dxa"/>
        <w:tblLook w:val="04A0" w:firstRow="1" w:lastRow="0" w:firstColumn="1" w:lastColumn="0" w:noHBand="0" w:noVBand="1"/>
      </w:tblPr>
      <w:tblGrid>
        <w:gridCol w:w="9251"/>
      </w:tblGrid>
      <w:tr w:rsidR="00EE4F71" w:rsidRPr="00783189" w14:paraId="2E38E7CB" w14:textId="77777777" w:rsidTr="00760A11">
        <w:trPr>
          <w:trHeight w:val="3138"/>
        </w:trPr>
        <w:tc>
          <w:tcPr>
            <w:tcW w:w="9251" w:type="dxa"/>
          </w:tcPr>
          <w:p w14:paraId="54752C7F" w14:textId="77777777" w:rsidR="00EE4F71" w:rsidRPr="00783189" w:rsidRDefault="00EE4F71" w:rsidP="00EE4F71">
            <w:pPr>
              <w:spacing w:line="300" w:lineRule="exact"/>
              <w:jc w:val="left"/>
              <w:rPr>
                <w:b/>
                <w:bCs/>
                <w:sz w:val="28"/>
                <w:szCs w:val="36"/>
              </w:rPr>
            </w:pPr>
          </w:p>
        </w:tc>
      </w:tr>
    </w:tbl>
    <w:p w14:paraId="37B66FE1" w14:textId="77777777" w:rsidR="0051517E" w:rsidRPr="00783189" w:rsidRDefault="0051517E" w:rsidP="00EE4F71">
      <w:pPr>
        <w:rPr>
          <w:b/>
          <w:bCs/>
          <w:sz w:val="28"/>
          <w:szCs w:val="36"/>
        </w:rPr>
      </w:pPr>
    </w:p>
    <w:p w14:paraId="20CA15B6" w14:textId="77777777" w:rsidR="0051517E" w:rsidRPr="00783189" w:rsidRDefault="0051517E" w:rsidP="00EE4F71">
      <w:pPr>
        <w:rPr>
          <w:b/>
          <w:bCs/>
          <w:sz w:val="28"/>
          <w:szCs w:val="36"/>
        </w:rPr>
      </w:pPr>
    </w:p>
    <w:p w14:paraId="056B2CA2" w14:textId="77777777" w:rsidR="0051517E" w:rsidRPr="00783189" w:rsidRDefault="0051517E" w:rsidP="00EE4F71">
      <w:pPr>
        <w:rPr>
          <w:b/>
          <w:bCs/>
          <w:sz w:val="28"/>
          <w:szCs w:val="36"/>
        </w:rPr>
      </w:pPr>
    </w:p>
    <w:p w14:paraId="04FC4F66" w14:textId="03AFAC21" w:rsidR="00EE4F71" w:rsidRPr="00783189" w:rsidRDefault="00EE4F71" w:rsidP="00EE4F71">
      <w:pPr>
        <w:rPr>
          <w:b/>
          <w:bCs/>
          <w:sz w:val="28"/>
          <w:szCs w:val="36"/>
        </w:rPr>
      </w:pPr>
      <w:r w:rsidRPr="00783189">
        <w:rPr>
          <w:b/>
          <w:bCs/>
          <w:sz w:val="28"/>
          <w:szCs w:val="36"/>
        </w:rPr>
        <w:lastRenderedPageBreak/>
        <w:t>Achievements</w:t>
      </w:r>
    </w:p>
    <w:p w14:paraId="3AC9FE81" w14:textId="3C3AD06D" w:rsidR="00EE4F71" w:rsidRPr="00783189" w:rsidRDefault="00EE4F71" w:rsidP="00EE4F71">
      <w:pPr>
        <w:spacing w:line="300" w:lineRule="exact"/>
        <w:jc w:val="left"/>
        <w:rPr>
          <w:b/>
          <w:bCs/>
          <w:sz w:val="28"/>
          <w:szCs w:val="36"/>
        </w:rPr>
      </w:pPr>
    </w:p>
    <w:p w14:paraId="253A2554" w14:textId="09029DE0" w:rsidR="00760A11" w:rsidRPr="00783189" w:rsidRDefault="00EE4F71" w:rsidP="003F5FC1">
      <w:pPr>
        <w:pStyle w:val="ListParagraph"/>
        <w:widowControl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MS Gothic" w:cstheme="minorHAnsi"/>
          <w:kern w:val="0"/>
          <w:sz w:val="24"/>
        </w:rPr>
      </w:pPr>
      <w:r w:rsidRPr="00783189">
        <w:rPr>
          <w:rFonts w:eastAsia="MS Gothic" w:cstheme="minorHAnsi"/>
          <w:kern w:val="0"/>
          <w:sz w:val="24"/>
        </w:rPr>
        <w:t xml:space="preserve">List </w:t>
      </w:r>
      <w:r w:rsidR="00A46893" w:rsidRPr="00783189">
        <w:rPr>
          <w:rFonts w:eastAsia="MS Gothic" w:cstheme="minorHAnsi"/>
          <w:kern w:val="0"/>
          <w:sz w:val="24"/>
        </w:rPr>
        <w:t xml:space="preserve">at least </w:t>
      </w:r>
      <w:r w:rsidR="00760A11" w:rsidRPr="00783189">
        <w:rPr>
          <w:rFonts w:eastAsia="MS Gothic" w:cstheme="minorHAnsi"/>
          <w:kern w:val="0"/>
          <w:sz w:val="24"/>
        </w:rPr>
        <w:t>f</w:t>
      </w:r>
      <w:r w:rsidR="00A46893" w:rsidRPr="00783189">
        <w:rPr>
          <w:rFonts w:eastAsia="MS Gothic" w:cstheme="minorHAnsi"/>
          <w:kern w:val="0"/>
          <w:sz w:val="24"/>
        </w:rPr>
        <w:t xml:space="preserve">ive (5) </w:t>
      </w:r>
      <w:r w:rsidR="00ED6607" w:rsidRPr="00783189">
        <w:rPr>
          <w:rFonts w:eastAsia="MS Gothic" w:cstheme="minorHAnsi"/>
          <w:kern w:val="0"/>
          <w:sz w:val="24"/>
        </w:rPr>
        <w:t xml:space="preserve">published </w:t>
      </w:r>
      <w:r w:rsidR="00A46893" w:rsidRPr="00783189">
        <w:rPr>
          <w:rFonts w:eastAsia="MS Gothic" w:cstheme="minorHAnsi"/>
          <w:kern w:val="0"/>
          <w:sz w:val="24"/>
        </w:rPr>
        <w:t>research papers</w:t>
      </w:r>
      <w:r w:rsidR="00760A11" w:rsidRPr="00783189">
        <w:rPr>
          <w:rFonts w:eastAsia="MS Gothic" w:cstheme="minorHAnsi"/>
          <w:kern w:val="0"/>
          <w:sz w:val="24"/>
        </w:rPr>
        <w:t xml:space="preserve"> for Distinguished Health Research </w:t>
      </w:r>
      <w:r w:rsidR="00E15CC0" w:rsidRPr="00783189">
        <w:rPr>
          <w:rFonts w:eastAsia="MS Gothic" w:cstheme="minorHAnsi"/>
          <w:kern w:val="0"/>
          <w:sz w:val="24"/>
        </w:rPr>
        <w:t xml:space="preserve">Award </w:t>
      </w:r>
      <w:r w:rsidR="00760A11" w:rsidRPr="00783189">
        <w:rPr>
          <w:rFonts w:eastAsia="MS Gothic" w:cstheme="minorHAnsi"/>
          <w:kern w:val="0"/>
          <w:sz w:val="24"/>
        </w:rPr>
        <w:t xml:space="preserve">or </w:t>
      </w:r>
      <w:r w:rsidR="00E15CC0" w:rsidRPr="00783189">
        <w:rPr>
          <w:rFonts w:eastAsia="MS Gothic" w:cstheme="minorHAnsi"/>
          <w:kern w:val="0"/>
          <w:sz w:val="24"/>
        </w:rPr>
        <w:t xml:space="preserve">one or </w:t>
      </w:r>
      <w:r w:rsidR="00760A11" w:rsidRPr="00783189">
        <w:rPr>
          <w:rFonts w:eastAsia="MS Gothic" w:cstheme="minorHAnsi"/>
          <w:kern w:val="0"/>
          <w:sz w:val="24"/>
        </w:rPr>
        <w:t>a</w:t>
      </w:r>
      <w:r w:rsidR="00E15CC0" w:rsidRPr="00783189">
        <w:rPr>
          <w:rFonts w:eastAsia="MS Gothic" w:cstheme="minorHAnsi"/>
          <w:kern w:val="0"/>
          <w:sz w:val="24"/>
        </w:rPr>
        <w:t xml:space="preserve"> maximum </w:t>
      </w:r>
      <w:r w:rsidR="00760A11" w:rsidRPr="00783189">
        <w:rPr>
          <w:rFonts w:eastAsia="MS Gothic" w:cstheme="minorHAnsi"/>
          <w:kern w:val="0"/>
          <w:sz w:val="24"/>
        </w:rPr>
        <w:t xml:space="preserve">of four (4) </w:t>
      </w:r>
      <w:r w:rsidR="00ED6607" w:rsidRPr="00783189">
        <w:rPr>
          <w:rFonts w:eastAsia="MS Gothic" w:cstheme="minorHAnsi"/>
          <w:kern w:val="0"/>
          <w:sz w:val="24"/>
        </w:rPr>
        <w:t xml:space="preserve">published </w:t>
      </w:r>
      <w:r w:rsidR="00760A11" w:rsidRPr="00783189">
        <w:rPr>
          <w:rFonts w:eastAsia="MS Gothic" w:cstheme="minorHAnsi"/>
          <w:kern w:val="0"/>
          <w:sz w:val="24"/>
        </w:rPr>
        <w:t xml:space="preserve">research papers for Outstanding </w:t>
      </w:r>
      <w:r w:rsidR="00E15CC0" w:rsidRPr="00783189">
        <w:rPr>
          <w:rFonts w:eastAsia="MS Gothic" w:cstheme="minorHAnsi"/>
          <w:kern w:val="0"/>
          <w:sz w:val="24"/>
        </w:rPr>
        <w:t xml:space="preserve">Novice </w:t>
      </w:r>
      <w:r w:rsidR="003F5FC1" w:rsidRPr="00783189">
        <w:rPr>
          <w:rFonts w:eastAsia="MS Gothic" w:cstheme="minorHAnsi"/>
          <w:kern w:val="0"/>
          <w:sz w:val="24"/>
        </w:rPr>
        <w:t xml:space="preserve">Health </w:t>
      </w:r>
      <w:r w:rsidR="00760A11" w:rsidRPr="00783189">
        <w:rPr>
          <w:rFonts w:eastAsia="MS Gothic" w:cstheme="minorHAnsi"/>
          <w:kern w:val="0"/>
          <w:sz w:val="24"/>
        </w:rPr>
        <w:t>Researcher Award.</w:t>
      </w:r>
    </w:p>
    <w:p w14:paraId="79CB55F0" w14:textId="77777777" w:rsidR="00760A11" w:rsidRPr="00783189" w:rsidRDefault="00760A11" w:rsidP="003F5FC1">
      <w:pPr>
        <w:pStyle w:val="ListParagraph"/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rPr>
          <w:rFonts w:eastAsia="MS Gothic" w:cstheme="minorHAnsi"/>
          <w:kern w:val="0"/>
          <w:sz w:val="24"/>
        </w:rPr>
      </w:pPr>
    </w:p>
    <w:p w14:paraId="5A8A5A98" w14:textId="1DB9E4C7" w:rsidR="00EE4F71" w:rsidRPr="00783189" w:rsidRDefault="00BC35AB" w:rsidP="003F5FC1">
      <w:pPr>
        <w:pStyle w:val="ListParagraph"/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rPr>
          <w:rFonts w:eastAsia="MS Gothic" w:cstheme="minorHAnsi"/>
          <w:kern w:val="0"/>
          <w:sz w:val="24"/>
        </w:rPr>
      </w:pPr>
      <w:r w:rsidRPr="00783189">
        <w:rPr>
          <w:rFonts w:eastAsia="MS Gothic" w:cstheme="minorHAnsi"/>
          <w:kern w:val="0"/>
          <w:sz w:val="24"/>
        </w:rPr>
        <w:t>D</w:t>
      </w:r>
      <w:r w:rsidR="00EE4F71" w:rsidRPr="00783189">
        <w:rPr>
          <w:rFonts w:eastAsia="MS Gothic" w:cstheme="minorHAnsi"/>
          <w:kern w:val="0"/>
          <w:sz w:val="24"/>
        </w:rPr>
        <w:t xml:space="preserve">escribe </w:t>
      </w:r>
      <w:r w:rsidRPr="00783189">
        <w:rPr>
          <w:rFonts w:eastAsia="MS Gothic" w:cstheme="minorHAnsi"/>
          <w:kern w:val="0"/>
          <w:sz w:val="24"/>
        </w:rPr>
        <w:t>its</w:t>
      </w:r>
      <w:r w:rsidR="00EE4F71" w:rsidRPr="00783189">
        <w:rPr>
          <w:rFonts w:eastAsia="MS Gothic" w:cstheme="minorHAnsi"/>
          <w:kern w:val="0"/>
          <w:sz w:val="24"/>
        </w:rPr>
        <w:t xml:space="preserve"> major academic novelty or impact of the project on health </w:t>
      </w:r>
      <w:r w:rsidRPr="00783189">
        <w:rPr>
          <w:rFonts w:eastAsia="MS Gothic" w:cstheme="minorHAnsi"/>
          <w:kern w:val="0"/>
          <w:sz w:val="24"/>
        </w:rPr>
        <w:t xml:space="preserve">service </w:t>
      </w:r>
      <w:r w:rsidR="00EE4F71" w:rsidRPr="00783189">
        <w:rPr>
          <w:rFonts w:eastAsia="MS Gothic" w:cstheme="minorHAnsi"/>
          <w:kern w:val="0"/>
          <w:sz w:val="24"/>
        </w:rPr>
        <w:t>delivery</w:t>
      </w:r>
      <w:r w:rsidR="00760A11" w:rsidRPr="00783189">
        <w:rPr>
          <w:rFonts w:eastAsia="MS Gothic" w:cstheme="minorHAnsi"/>
          <w:kern w:val="0"/>
          <w:sz w:val="24"/>
        </w:rPr>
        <w:t>,</w:t>
      </w:r>
      <w:r w:rsidRPr="00783189">
        <w:rPr>
          <w:rFonts w:eastAsia="MS Gothic" w:cstheme="minorHAnsi"/>
          <w:kern w:val="0"/>
          <w:sz w:val="24"/>
        </w:rPr>
        <w:t xml:space="preserve"> </w:t>
      </w:r>
      <w:r w:rsidR="00EE4F71" w:rsidRPr="00783189">
        <w:rPr>
          <w:rFonts w:eastAsia="MS Gothic" w:cstheme="minorHAnsi"/>
          <w:kern w:val="0"/>
          <w:sz w:val="24"/>
        </w:rPr>
        <w:t>highlighting how the results were utilized as well as the benefits derived from their utilization</w:t>
      </w:r>
      <w:r w:rsidR="00423021" w:rsidRPr="00783189">
        <w:rPr>
          <w:rFonts w:eastAsia="MS Gothic" w:cstheme="minorHAnsi"/>
          <w:kern w:val="0"/>
          <w:sz w:val="24"/>
        </w:rPr>
        <w:t>.</w:t>
      </w:r>
      <w:r w:rsidR="00052F1A" w:rsidRPr="00783189">
        <w:rPr>
          <w:rFonts w:eastAsia="MS Gothic" w:cstheme="minorHAnsi"/>
          <w:kern w:val="0"/>
          <w:sz w:val="24"/>
        </w:rPr>
        <w:t xml:space="preserve"> </w:t>
      </w:r>
      <w:r w:rsidR="00E15CC0" w:rsidRPr="00783189">
        <w:rPr>
          <w:rFonts w:eastAsia="MS Gothic" w:cstheme="minorHAnsi"/>
          <w:kern w:val="0"/>
          <w:sz w:val="24"/>
        </w:rPr>
        <w:t xml:space="preserve">(Attach Abstract, Summary of Findings, Conclusions, and Recommendations.) </w:t>
      </w:r>
    </w:p>
    <w:p w14:paraId="40815825" w14:textId="77777777" w:rsidR="000A0CD6" w:rsidRPr="00783189" w:rsidRDefault="000A0CD6" w:rsidP="00DF0A97">
      <w:pPr>
        <w:pStyle w:val="ListParagraph"/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eastAsia="MS Gothic" w:cstheme="minorHAnsi"/>
          <w:kern w:val="0"/>
          <w:sz w:val="24"/>
        </w:rPr>
      </w:pPr>
    </w:p>
    <w:tbl>
      <w:tblPr>
        <w:tblStyle w:val="TableGrid"/>
        <w:tblW w:w="8899" w:type="dxa"/>
        <w:tblInd w:w="360" w:type="dxa"/>
        <w:tblLook w:val="04A0" w:firstRow="1" w:lastRow="0" w:firstColumn="1" w:lastColumn="0" w:noHBand="0" w:noVBand="1"/>
      </w:tblPr>
      <w:tblGrid>
        <w:gridCol w:w="439"/>
        <w:gridCol w:w="3207"/>
        <w:gridCol w:w="5253"/>
      </w:tblGrid>
      <w:tr w:rsidR="00EE4F71" w:rsidRPr="00783189" w14:paraId="68C2F424" w14:textId="77777777" w:rsidTr="00170755">
        <w:trPr>
          <w:trHeight w:val="387"/>
        </w:trPr>
        <w:tc>
          <w:tcPr>
            <w:tcW w:w="439" w:type="dxa"/>
          </w:tcPr>
          <w:p w14:paraId="2EA25002" w14:textId="46198C61" w:rsidR="00EE4F71" w:rsidRPr="00783189" w:rsidRDefault="00EE4F71" w:rsidP="00EE4F71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  <w:tc>
          <w:tcPr>
            <w:tcW w:w="3207" w:type="dxa"/>
          </w:tcPr>
          <w:p w14:paraId="23E4197F" w14:textId="3A7C57D8" w:rsidR="00EE4F71" w:rsidRPr="00783189" w:rsidRDefault="00EE4F71" w:rsidP="00EE4F71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 w:rsidRPr="00783189">
              <w:rPr>
                <w:rFonts w:eastAsia="MS Gothic" w:cstheme="minorHAnsi"/>
                <w:kern w:val="0"/>
                <w:sz w:val="24"/>
              </w:rPr>
              <w:t>Title</w:t>
            </w:r>
          </w:p>
        </w:tc>
        <w:tc>
          <w:tcPr>
            <w:tcW w:w="5253" w:type="dxa"/>
          </w:tcPr>
          <w:p w14:paraId="00B2DC88" w14:textId="7EC126FB" w:rsidR="00EE4F71" w:rsidRPr="00783189" w:rsidRDefault="00EE4F71" w:rsidP="00EE4F71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 w:rsidRPr="00783189">
              <w:rPr>
                <w:rFonts w:eastAsia="MS Gothic" w:cstheme="minorHAnsi"/>
                <w:kern w:val="0"/>
                <w:sz w:val="24"/>
              </w:rPr>
              <w:t>Description</w:t>
            </w:r>
          </w:p>
        </w:tc>
      </w:tr>
      <w:tr w:rsidR="00EE4F71" w:rsidRPr="00783189" w14:paraId="1D96D7B0" w14:textId="77777777" w:rsidTr="00170755">
        <w:trPr>
          <w:trHeight w:val="601"/>
        </w:trPr>
        <w:tc>
          <w:tcPr>
            <w:tcW w:w="439" w:type="dxa"/>
          </w:tcPr>
          <w:p w14:paraId="013CA51A" w14:textId="5E0EA039" w:rsidR="00EE4F71" w:rsidRPr="00783189" w:rsidRDefault="00EE4F71" w:rsidP="00EE4F71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 w:rsidRPr="00783189">
              <w:rPr>
                <w:rFonts w:eastAsia="MS Gothic" w:cstheme="minorHAnsi"/>
                <w:kern w:val="0"/>
                <w:sz w:val="24"/>
              </w:rPr>
              <w:t>1.</w:t>
            </w:r>
          </w:p>
        </w:tc>
        <w:tc>
          <w:tcPr>
            <w:tcW w:w="3207" w:type="dxa"/>
          </w:tcPr>
          <w:p w14:paraId="0E969970" w14:textId="08C26CD6" w:rsidR="00EE4F71" w:rsidRPr="00783189" w:rsidRDefault="00EE4F71" w:rsidP="00EE4F71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  <w:tc>
          <w:tcPr>
            <w:tcW w:w="5253" w:type="dxa"/>
          </w:tcPr>
          <w:p w14:paraId="42890523" w14:textId="366C8270" w:rsidR="00EE4F71" w:rsidRPr="00783189" w:rsidRDefault="00EE4F71" w:rsidP="00EE4F71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</w:tr>
      <w:tr w:rsidR="00EE4F71" w:rsidRPr="00783189" w14:paraId="0196CE86" w14:textId="77777777" w:rsidTr="00170755">
        <w:trPr>
          <w:trHeight w:val="624"/>
        </w:trPr>
        <w:tc>
          <w:tcPr>
            <w:tcW w:w="439" w:type="dxa"/>
          </w:tcPr>
          <w:p w14:paraId="579FB311" w14:textId="19128E43" w:rsidR="00EE4F71" w:rsidRPr="00783189" w:rsidRDefault="00EE4F71" w:rsidP="00EE4F71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 w:rsidRPr="00783189">
              <w:rPr>
                <w:rFonts w:eastAsia="MS Gothic" w:cstheme="minorHAnsi"/>
                <w:kern w:val="0"/>
                <w:sz w:val="24"/>
              </w:rPr>
              <w:t>2.</w:t>
            </w:r>
          </w:p>
        </w:tc>
        <w:tc>
          <w:tcPr>
            <w:tcW w:w="3207" w:type="dxa"/>
          </w:tcPr>
          <w:p w14:paraId="24A57436" w14:textId="0DAC0F47" w:rsidR="00EE4F71" w:rsidRPr="00783189" w:rsidRDefault="00EE4F71" w:rsidP="00EE4F71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  <w:tc>
          <w:tcPr>
            <w:tcW w:w="5253" w:type="dxa"/>
          </w:tcPr>
          <w:p w14:paraId="7A67F7B5" w14:textId="53415D7B" w:rsidR="00EE4F71" w:rsidRPr="00783189" w:rsidRDefault="00EE4F71" w:rsidP="00EE4F71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</w:tr>
      <w:tr w:rsidR="00EE4F71" w:rsidRPr="00783189" w14:paraId="0550187D" w14:textId="77777777" w:rsidTr="00170755">
        <w:trPr>
          <w:trHeight w:val="601"/>
        </w:trPr>
        <w:tc>
          <w:tcPr>
            <w:tcW w:w="439" w:type="dxa"/>
          </w:tcPr>
          <w:p w14:paraId="3EF29483" w14:textId="555D8613" w:rsidR="00EE4F71" w:rsidRPr="00783189" w:rsidRDefault="00EE4F71" w:rsidP="00EE4F71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 w:rsidRPr="00783189">
              <w:rPr>
                <w:rFonts w:eastAsia="MS Gothic" w:cstheme="minorHAnsi"/>
                <w:kern w:val="0"/>
                <w:sz w:val="24"/>
              </w:rPr>
              <w:t>3.</w:t>
            </w:r>
          </w:p>
        </w:tc>
        <w:tc>
          <w:tcPr>
            <w:tcW w:w="3207" w:type="dxa"/>
          </w:tcPr>
          <w:p w14:paraId="7B383875" w14:textId="559EBEDD" w:rsidR="00EE4F71" w:rsidRPr="00783189" w:rsidRDefault="00EE4F71" w:rsidP="00EE4F71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  <w:tc>
          <w:tcPr>
            <w:tcW w:w="5253" w:type="dxa"/>
          </w:tcPr>
          <w:p w14:paraId="36DADCA9" w14:textId="41C24A07" w:rsidR="00EE4F71" w:rsidRPr="00783189" w:rsidRDefault="00EE4F71" w:rsidP="00EE4F71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</w:tr>
      <w:tr w:rsidR="00EE4F71" w:rsidRPr="00783189" w14:paraId="6F107539" w14:textId="77777777" w:rsidTr="00170755">
        <w:trPr>
          <w:trHeight w:val="601"/>
        </w:trPr>
        <w:tc>
          <w:tcPr>
            <w:tcW w:w="439" w:type="dxa"/>
          </w:tcPr>
          <w:p w14:paraId="7DB432BE" w14:textId="46DA9D46" w:rsidR="00EE4F71" w:rsidRPr="00783189" w:rsidRDefault="00EE4F71" w:rsidP="00EE4F71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 w:rsidRPr="00783189">
              <w:rPr>
                <w:rFonts w:eastAsia="MS Gothic" w:cstheme="minorHAnsi"/>
                <w:kern w:val="0"/>
                <w:sz w:val="24"/>
              </w:rPr>
              <w:t>4.</w:t>
            </w:r>
          </w:p>
        </w:tc>
        <w:tc>
          <w:tcPr>
            <w:tcW w:w="3207" w:type="dxa"/>
          </w:tcPr>
          <w:p w14:paraId="050BAA20" w14:textId="66671E7B" w:rsidR="00EE4F71" w:rsidRPr="00783189" w:rsidRDefault="00EE4F71" w:rsidP="00EE4F71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  <w:tc>
          <w:tcPr>
            <w:tcW w:w="5253" w:type="dxa"/>
          </w:tcPr>
          <w:p w14:paraId="2B8A2DEC" w14:textId="0D0A7CEC" w:rsidR="00EE4F71" w:rsidRPr="00783189" w:rsidRDefault="00EE4F71" w:rsidP="00EE4F71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</w:tr>
      <w:tr w:rsidR="00EE4F71" w:rsidRPr="00783189" w14:paraId="3C16F083" w14:textId="77777777" w:rsidTr="00170755">
        <w:trPr>
          <w:trHeight w:val="601"/>
        </w:trPr>
        <w:tc>
          <w:tcPr>
            <w:tcW w:w="439" w:type="dxa"/>
          </w:tcPr>
          <w:p w14:paraId="6585F658" w14:textId="772A57F0" w:rsidR="00EE4F71" w:rsidRPr="00783189" w:rsidRDefault="00EE4F71" w:rsidP="00EE4F71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 w:rsidRPr="00783189">
              <w:rPr>
                <w:rFonts w:eastAsia="MS Gothic" w:cstheme="minorHAnsi"/>
                <w:kern w:val="0"/>
                <w:sz w:val="24"/>
              </w:rPr>
              <w:t>5.</w:t>
            </w:r>
          </w:p>
        </w:tc>
        <w:tc>
          <w:tcPr>
            <w:tcW w:w="3207" w:type="dxa"/>
          </w:tcPr>
          <w:p w14:paraId="5F486C87" w14:textId="43C41968" w:rsidR="00EE4F71" w:rsidRPr="00783189" w:rsidRDefault="00EE4F71" w:rsidP="00EE4F71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  <w:tc>
          <w:tcPr>
            <w:tcW w:w="5253" w:type="dxa"/>
          </w:tcPr>
          <w:p w14:paraId="787859B8" w14:textId="79B22F0E" w:rsidR="00EE4F71" w:rsidRPr="00783189" w:rsidRDefault="00EE4F71" w:rsidP="00EE4F71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</w:tr>
    </w:tbl>
    <w:p w14:paraId="372BDE65" w14:textId="77777777" w:rsidR="00EE4F71" w:rsidRPr="00783189" w:rsidRDefault="00EE4F71" w:rsidP="00037C83">
      <w:pPr>
        <w:rPr>
          <w:rFonts w:eastAsia="MS Gothic" w:cstheme="minorHAnsi"/>
          <w:kern w:val="0"/>
          <w:sz w:val="24"/>
        </w:rPr>
      </w:pPr>
    </w:p>
    <w:p w14:paraId="21479E23" w14:textId="1126426E" w:rsidR="00EE4F71" w:rsidRPr="00783189" w:rsidRDefault="00EE4F71" w:rsidP="000A0CD6">
      <w:pPr>
        <w:pStyle w:val="ListParagraph"/>
        <w:widowControl/>
        <w:numPr>
          <w:ilvl w:val="0"/>
          <w:numId w:val="2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eastAsia="MS Gothic" w:cstheme="minorHAnsi"/>
          <w:kern w:val="0"/>
          <w:sz w:val="24"/>
        </w:rPr>
      </w:pPr>
      <w:r w:rsidRPr="00783189">
        <w:rPr>
          <w:rFonts w:eastAsia="MS Gothic" w:cstheme="minorHAnsi"/>
          <w:kern w:val="0"/>
          <w:sz w:val="24"/>
        </w:rPr>
        <w:t xml:space="preserve">List of </w:t>
      </w:r>
      <w:r w:rsidR="00423021" w:rsidRPr="00783189">
        <w:rPr>
          <w:rFonts w:eastAsia="MS Gothic" w:cstheme="minorHAnsi"/>
          <w:kern w:val="0"/>
          <w:sz w:val="24"/>
        </w:rPr>
        <w:t>conferences where the papers were</w:t>
      </w:r>
      <w:r w:rsidR="000A0CD6" w:rsidRPr="00783189">
        <w:rPr>
          <w:rFonts w:eastAsia="MS Gothic" w:cstheme="minorHAnsi"/>
          <w:kern w:val="0"/>
          <w:sz w:val="24"/>
        </w:rPr>
        <w:t xml:space="preserve"> pitched/</w:t>
      </w:r>
      <w:r w:rsidR="00423021" w:rsidRPr="00783189">
        <w:rPr>
          <w:rFonts w:eastAsia="MS Gothic" w:cstheme="minorHAnsi"/>
          <w:kern w:val="0"/>
          <w:sz w:val="24"/>
        </w:rPr>
        <w:t>disseminated.</w:t>
      </w:r>
    </w:p>
    <w:p w14:paraId="09C589EA" w14:textId="77777777" w:rsidR="00423021" w:rsidRPr="00783189" w:rsidRDefault="00423021" w:rsidP="00423021">
      <w:pPr>
        <w:pStyle w:val="ListParagraph"/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eastAsia="MS Gothic" w:cstheme="minorHAnsi"/>
          <w:kern w:val="0"/>
          <w:sz w:val="24"/>
        </w:rPr>
      </w:pPr>
    </w:p>
    <w:tbl>
      <w:tblPr>
        <w:tblStyle w:val="TableGrid"/>
        <w:tblW w:w="8999" w:type="dxa"/>
        <w:tblInd w:w="360" w:type="dxa"/>
        <w:tblLook w:val="04A0" w:firstRow="1" w:lastRow="0" w:firstColumn="1" w:lastColumn="0" w:noHBand="0" w:noVBand="1"/>
      </w:tblPr>
      <w:tblGrid>
        <w:gridCol w:w="445"/>
        <w:gridCol w:w="3243"/>
        <w:gridCol w:w="5311"/>
      </w:tblGrid>
      <w:tr w:rsidR="00EE4F71" w:rsidRPr="00783189" w14:paraId="25749026" w14:textId="77777777" w:rsidTr="000B2FA9">
        <w:trPr>
          <w:trHeight w:val="258"/>
        </w:trPr>
        <w:tc>
          <w:tcPr>
            <w:tcW w:w="445" w:type="dxa"/>
          </w:tcPr>
          <w:p w14:paraId="2ACC649C" w14:textId="77777777" w:rsidR="00EE4F71" w:rsidRPr="00783189" w:rsidRDefault="00EE4F71" w:rsidP="0002202B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  <w:tc>
          <w:tcPr>
            <w:tcW w:w="3243" w:type="dxa"/>
          </w:tcPr>
          <w:p w14:paraId="7E3C6F90" w14:textId="5582124C" w:rsidR="00EE4F71" w:rsidRPr="00783189" w:rsidRDefault="00037C83" w:rsidP="0002202B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 w:rsidRPr="00783189">
              <w:rPr>
                <w:rFonts w:eastAsia="MS Gothic" w:cstheme="minorHAnsi"/>
                <w:kern w:val="0"/>
                <w:sz w:val="24"/>
              </w:rPr>
              <w:t>Conference</w:t>
            </w:r>
          </w:p>
        </w:tc>
        <w:tc>
          <w:tcPr>
            <w:tcW w:w="5311" w:type="dxa"/>
          </w:tcPr>
          <w:p w14:paraId="6F90EA2C" w14:textId="7100EEBC" w:rsidR="00EE4F71" w:rsidRPr="00783189" w:rsidRDefault="00EE4F71" w:rsidP="0002202B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 w:rsidRPr="00783189">
              <w:rPr>
                <w:rFonts w:eastAsia="MS Gothic" w:cstheme="minorHAnsi"/>
                <w:kern w:val="0"/>
                <w:sz w:val="24"/>
              </w:rPr>
              <w:t xml:space="preserve"> Position</w:t>
            </w:r>
          </w:p>
        </w:tc>
      </w:tr>
      <w:tr w:rsidR="00EE4F71" w:rsidRPr="00783189" w14:paraId="07AB14A5" w14:textId="77777777" w:rsidTr="000B2FA9">
        <w:trPr>
          <w:trHeight w:val="571"/>
        </w:trPr>
        <w:tc>
          <w:tcPr>
            <w:tcW w:w="445" w:type="dxa"/>
          </w:tcPr>
          <w:p w14:paraId="03CAC685" w14:textId="77777777" w:rsidR="00EE4F71" w:rsidRPr="00783189" w:rsidRDefault="00EE4F71" w:rsidP="0002202B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 w:rsidRPr="00783189">
              <w:rPr>
                <w:rFonts w:eastAsia="MS Gothic" w:cstheme="minorHAnsi"/>
                <w:kern w:val="0"/>
                <w:sz w:val="24"/>
              </w:rPr>
              <w:t>1.</w:t>
            </w:r>
          </w:p>
        </w:tc>
        <w:tc>
          <w:tcPr>
            <w:tcW w:w="3243" w:type="dxa"/>
          </w:tcPr>
          <w:p w14:paraId="152E7F16" w14:textId="5E6A4440" w:rsidR="00EE4F71" w:rsidRPr="00783189" w:rsidRDefault="00EE4F71" w:rsidP="0002202B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  <w:tc>
          <w:tcPr>
            <w:tcW w:w="5311" w:type="dxa"/>
          </w:tcPr>
          <w:p w14:paraId="33CE2D42" w14:textId="01583486" w:rsidR="00EE4F71" w:rsidRPr="00783189" w:rsidRDefault="00EE4F71" w:rsidP="0002202B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</w:tr>
      <w:tr w:rsidR="00EE4F71" w:rsidRPr="00783189" w14:paraId="5397A0A0" w14:textId="77777777" w:rsidTr="000B2FA9">
        <w:trPr>
          <w:trHeight w:val="592"/>
        </w:trPr>
        <w:tc>
          <w:tcPr>
            <w:tcW w:w="445" w:type="dxa"/>
          </w:tcPr>
          <w:p w14:paraId="4943C559" w14:textId="77777777" w:rsidR="00EE4F71" w:rsidRPr="00783189" w:rsidRDefault="00EE4F71" w:rsidP="0002202B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 w:rsidRPr="00783189">
              <w:rPr>
                <w:rFonts w:eastAsia="MS Gothic" w:cstheme="minorHAnsi"/>
                <w:kern w:val="0"/>
                <w:sz w:val="24"/>
              </w:rPr>
              <w:t>2.</w:t>
            </w:r>
          </w:p>
        </w:tc>
        <w:tc>
          <w:tcPr>
            <w:tcW w:w="3243" w:type="dxa"/>
          </w:tcPr>
          <w:p w14:paraId="47F6C524" w14:textId="5E6F25FB" w:rsidR="00EE4F71" w:rsidRPr="00783189" w:rsidRDefault="00EE4F71" w:rsidP="0002202B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  <w:tc>
          <w:tcPr>
            <w:tcW w:w="5311" w:type="dxa"/>
          </w:tcPr>
          <w:p w14:paraId="60F5DFCD" w14:textId="4D01F05E" w:rsidR="00EE4F71" w:rsidRPr="00783189" w:rsidRDefault="00EE4F71" w:rsidP="0002202B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</w:tr>
      <w:tr w:rsidR="00EE4F71" w:rsidRPr="00783189" w14:paraId="17076DBB" w14:textId="77777777" w:rsidTr="000B2FA9">
        <w:trPr>
          <w:trHeight w:val="571"/>
        </w:trPr>
        <w:tc>
          <w:tcPr>
            <w:tcW w:w="445" w:type="dxa"/>
          </w:tcPr>
          <w:p w14:paraId="7AF9FC34" w14:textId="77777777" w:rsidR="00EE4F71" w:rsidRPr="00783189" w:rsidRDefault="00EE4F71" w:rsidP="0002202B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 w:rsidRPr="00783189">
              <w:rPr>
                <w:rFonts w:eastAsia="MS Gothic" w:cstheme="minorHAnsi"/>
                <w:kern w:val="0"/>
                <w:sz w:val="24"/>
              </w:rPr>
              <w:t>3.</w:t>
            </w:r>
          </w:p>
        </w:tc>
        <w:tc>
          <w:tcPr>
            <w:tcW w:w="3243" w:type="dxa"/>
          </w:tcPr>
          <w:p w14:paraId="634D4E2D" w14:textId="00A546BF" w:rsidR="00EE4F71" w:rsidRPr="00783189" w:rsidRDefault="00EE4F71" w:rsidP="0002202B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  <w:tc>
          <w:tcPr>
            <w:tcW w:w="5311" w:type="dxa"/>
          </w:tcPr>
          <w:p w14:paraId="27BCF4C8" w14:textId="374F84C5" w:rsidR="00EE4F71" w:rsidRPr="00783189" w:rsidRDefault="00EE4F71" w:rsidP="0002202B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</w:tr>
      <w:tr w:rsidR="00EE4F71" w:rsidRPr="00783189" w14:paraId="5DF6B735" w14:textId="77777777" w:rsidTr="000B2FA9">
        <w:trPr>
          <w:trHeight w:val="571"/>
        </w:trPr>
        <w:tc>
          <w:tcPr>
            <w:tcW w:w="445" w:type="dxa"/>
          </w:tcPr>
          <w:p w14:paraId="130966F1" w14:textId="77777777" w:rsidR="00EE4F71" w:rsidRPr="00783189" w:rsidRDefault="00EE4F71" w:rsidP="0002202B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 w:rsidRPr="00783189">
              <w:rPr>
                <w:rFonts w:eastAsia="MS Gothic" w:cstheme="minorHAnsi"/>
                <w:kern w:val="0"/>
                <w:sz w:val="24"/>
              </w:rPr>
              <w:t>4.</w:t>
            </w:r>
          </w:p>
        </w:tc>
        <w:tc>
          <w:tcPr>
            <w:tcW w:w="3243" w:type="dxa"/>
          </w:tcPr>
          <w:p w14:paraId="6ABEF461" w14:textId="14EDAA72" w:rsidR="00EE4F71" w:rsidRPr="00783189" w:rsidRDefault="00EE4F71" w:rsidP="0002202B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  <w:tc>
          <w:tcPr>
            <w:tcW w:w="5311" w:type="dxa"/>
          </w:tcPr>
          <w:p w14:paraId="3AB21C5C" w14:textId="2E65DD75" w:rsidR="00EE4F71" w:rsidRPr="00783189" w:rsidRDefault="00EE4F71" w:rsidP="0002202B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</w:tr>
      <w:tr w:rsidR="00EE4F71" w:rsidRPr="00783189" w14:paraId="26696C07" w14:textId="77777777" w:rsidTr="000B2FA9">
        <w:trPr>
          <w:trHeight w:val="571"/>
        </w:trPr>
        <w:tc>
          <w:tcPr>
            <w:tcW w:w="445" w:type="dxa"/>
          </w:tcPr>
          <w:p w14:paraId="5CDF5886" w14:textId="77777777" w:rsidR="00EE4F71" w:rsidRPr="00783189" w:rsidRDefault="00EE4F71" w:rsidP="0002202B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 w:rsidRPr="00783189">
              <w:rPr>
                <w:rFonts w:eastAsia="MS Gothic" w:cstheme="minorHAnsi"/>
                <w:kern w:val="0"/>
                <w:sz w:val="24"/>
              </w:rPr>
              <w:t>5.</w:t>
            </w:r>
          </w:p>
        </w:tc>
        <w:tc>
          <w:tcPr>
            <w:tcW w:w="3243" w:type="dxa"/>
          </w:tcPr>
          <w:p w14:paraId="7F53F893" w14:textId="1E837C7D" w:rsidR="00EE4F71" w:rsidRPr="00783189" w:rsidRDefault="00EE4F71" w:rsidP="0002202B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  <w:tc>
          <w:tcPr>
            <w:tcW w:w="5311" w:type="dxa"/>
          </w:tcPr>
          <w:p w14:paraId="53740ED2" w14:textId="5DC660FC" w:rsidR="00EE4F71" w:rsidRPr="00783189" w:rsidRDefault="00EE4F71" w:rsidP="0002202B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</w:tr>
    </w:tbl>
    <w:p w14:paraId="73794254" w14:textId="58FE7802" w:rsidR="00EE4F71" w:rsidRPr="00783189" w:rsidRDefault="00EE4F71" w:rsidP="00EE4F7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eastAsia="MS Gothic" w:cstheme="minorHAnsi"/>
          <w:kern w:val="0"/>
          <w:sz w:val="24"/>
        </w:rPr>
      </w:pPr>
    </w:p>
    <w:p w14:paraId="0496740C" w14:textId="77777777" w:rsidR="000A0CD6" w:rsidRPr="00783189" w:rsidRDefault="000A0CD6" w:rsidP="00037C83">
      <w:pPr>
        <w:pStyle w:val="ListParagraph"/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eastAsia="MS Gothic" w:cstheme="minorHAnsi"/>
          <w:kern w:val="0"/>
          <w:sz w:val="24"/>
        </w:rPr>
      </w:pPr>
    </w:p>
    <w:p w14:paraId="103417F3" w14:textId="1A85B0AC" w:rsidR="002B2026" w:rsidRPr="00783189" w:rsidRDefault="00507B28" w:rsidP="00507B2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eastAsia="MS Gothic" w:cstheme="minorHAnsi"/>
          <w:kern w:val="0"/>
          <w:sz w:val="24"/>
        </w:rPr>
      </w:pPr>
      <w:r w:rsidRPr="00783189">
        <w:rPr>
          <w:rFonts w:eastAsia="MS Gothic" w:cstheme="minorHAnsi"/>
          <w:kern w:val="0"/>
          <w:sz w:val="24"/>
        </w:rPr>
        <w:t xml:space="preserve">c.) </w:t>
      </w:r>
      <w:r w:rsidR="002B2026" w:rsidRPr="00783189">
        <w:rPr>
          <w:rFonts w:eastAsia="MS Gothic" w:cstheme="minorHAnsi"/>
          <w:kern w:val="0"/>
          <w:sz w:val="24"/>
        </w:rPr>
        <w:t xml:space="preserve"> Advocacy in Promoting Health Research</w:t>
      </w:r>
    </w:p>
    <w:p w14:paraId="20C82C67" w14:textId="77777777" w:rsidR="002B2026" w:rsidRPr="00783189" w:rsidRDefault="002B2026" w:rsidP="00507B2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eastAsia="MS Gothic" w:cstheme="minorHAnsi"/>
          <w:kern w:val="0"/>
          <w:sz w:val="24"/>
        </w:rPr>
      </w:pPr>
    </w:p>
    <w:p w14:paraId="6841AC5E" w14:textId="24DC6794" w:rsidR="00037C83" w:rsidRPr="00783189" w:rsidRDefault="002B2026" w:rsidP="00507B2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eastAsia="MS Gothic" w:cstheme="minorHAnsi"/>
          <w:kern w:val="0"/>
          <w:sz w:val="24"/>
        </w:rPr>
      </w:pPr>
      <w:r w:rsidRPr="00783189">
        <w:rPr>
          <w:rFonts w:eastAsia="MS Gothic" w:cstheme="minorHAnsi"/>
          <w:kern w:val="0"/>
          <w:sz w:val="24"/>
        </w:rPr>
        <w:tab/>
        <w:t xml:space="preserve">c.1) </w:t>
      </w:r>
      <w:r w:rsidR="00037C83" w:rsidRPr="00783189">
        <w:rPr>
          <w:rFonts w:eastAsia="MS Gothic" w:cstheme="minorHAnsi"/>
          <w:kern w:val="0"/>
          <w:sz w:val="24"/>
        </w:rPr>
        <w:t>List of public service as resource person</w:t>
      </w:r>
      <w:r w:rsidR="00E15CC0" w:rsidRPr="00783189">
        <w:rPr>
          <w:rFonts w:eastAsia="MS Gothic" w:cstheme="minorHAnsi"/>
          <w:kern w:val="0"/>
          <w:sz w:val="24"/>
        </w:rPr>
        <w:t>/judge/evaluator</w:t>
      </w:r>
      <w:r w:rsidR="00037C83" w:rsidRPr="00783189">
        <w:rPr>
          <w:rFonts w:eastAsia="MS Gothic" w:cstheme="minorHAnsi"/>
          <w:kern w:val="0"/>
          <w:sz w:val="24"/>
        </w:rPr>
        <w:t>.</w:t>
      </w:r>
    </w:p>
    <w:p w14:paraId="3A7E8277" w14:textId="77777777" w:rsidR="00037C83" w:rsidRPr="00783189" w:rsidRDefault="00037C83" w:rsidP="00037C83">
      <w:pPr>
        <w:pStyle w:val="ListParagraph"/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eastAsia="MS Gothic" w:cstheme="minorHAnsi"/>
          <w:kern w:val="0"/>
          <w:sz w:val="24"/>
        </w:rPr>
      </w:pPr>
    </w:p>
    <w:tbl>
      <w:tblPr>
        <w:tblStyle w:val="TableGrid"/>
        <w:tblW w:w="8995" w:type="dxa"/>
        <w:tblInd w:w="360" w:type="dxa"/>
        <w:tblLook w:val="04A0" w:firstRow="1" w:lastRow="0" w:firstColumn="1" w:lastColumn="0" w:noHBand="0" w:noVBand="1"/>
      </w:tblPr>
      <w:tblGrid>
        <w:gridCol w:w="428"/>
        <w:gridCol w:w="3123"/>
        <w:gridCol w:w="5444"/>
      </w:tblGrid>
      <w:tr w:rsidR="00037C83" w:rsidRPr="00783189" w14:paraId="3999A5F3" w14:textId="77777777" w:rsidTr="0051517E">
        <w:trPr>
          <w:trHeight w:val="173"/>
        </w:trPr>
        <w:tc>
          <w:tcPr>
            <w:tcW w:w="428" w:type="dxa"/>
          </w:tcPr>
          <w:p w14:paraId="225FF3C9" w14:textId="77777777" w:rsidR="00037C83" w:rsidRPr="00783189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  <w:tc>
          <w:tcPr>
            <w:tcW w:w="3123" w:type="dxa"/>
          </w:tcPr>
          <w:p w14:paraId="561836B7" w14:textId="77777777" w:rsidR="00037C83" w:rsidRPr="00783189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 w:rsidRPr="00783189">
              <w:rPr>
                <w:rFonts w:eastAsia="MS Gothic" w:cstheme="minorHAnsi"/>
                <w:kern w:val="0"/>
                <w:sz w:val="24"/>
              </w:rPr>
              <w:t>Service</w:t>
            </w:r>
          </w:p>
        </w:tc>
        <w:tc>
          <w:tcPr>
            <w:tcW w:w="5444" w:type="dxa"/>
          </w:tcPr>
          <w:p w14:paraId="79F7FC5E" w14:textId="77777777" w:rsidR="00037C83" w:rsidRPr="00783189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 w:rsidRPr="00783189">
              <w:rPr>
                <w:rFonts w:eastAsia="MS Gothic" w:cstheme="minorHAnsi"/>
                <w:kern w:val="0"/>
                <w:sz w:val="24"/>
              </w:rPr>
              <w:t xml:space="preserve"> Position</w:t>
            </w:r>
          </w:p>
        </w:tc>
      </w:tr>
      <w:tr w:rsidR="00037C83" w:rsidRPr="00783189" w14:paraId="20C8C217" w14:textId="77777777" w:rsidTr="0051517E">
        <w:trPr>
          <w:trHeight w:val="383"/>
        </w:trPr>
        <w:tc>
          <w:tcPr>
            <w:tcW w:w="428" w:type="dxa"/>
          </w:tcPr>
          <w:p w14:paraId="5680223C" w14:textId="77777777" w:rsidR="00037C83" w:rsidRPr="00783189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 w:rsidRPr="00783189">
              <w:rPr>
                <w:rFonts w:eastAsia="MS Gothic" w:cstheme="minorHAnsi"/>
                <w:kern w:val="0"/>
                <w:sz w:val="24"/>
              </w:rPr>
              <w:t>1.</w:t>
            </w:r>
          </w:p>
        </w:tc>
        <w:tc>
          <w:tcPr>
            <w:tcW w:w="3123" w:type="dxa"/>
          </w:tcPr>
          <w:p w14:paraId="0CAE322A" w14:textId="77777777" w:rsidR="00037C83" w:rsidRPr="00783189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  <w:tc>
          <w:tcPr>
            <w:tcW w:w="5444" w:type="dxa"/>
          </w:tcPr>
          <w:p w14:paraId="11C72AFC" w14:textId="77777777" w:rsidR="00037C83" w:rsidRPr="00783189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</w:tr>
      <w:tr w:rsidR="00037C83" w:rsidRPr="00783189" w14:paraId="7C6A923E" w14:textId="77777777" w:rsidTr="0051517E">
        <w:trPr>
          <w:trHeight w:val="397"/>
        </w:trPr>
        <w:tc>
          <w:tcPr>
            <w:tcW w:w="428" w:type="dxa"/>
          </w:tcPr>
          <w:p w14:paraId="50CABD34" w14:textId="77777777" w:rsidR="00037C83" w:rsidRPr="00783189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 w:rsidRPr="00783189">
              <w:rPr>
                <w:rFonts w:eastAsia="MS Gothic" w:cstheme="minorHAnsi"/>
                <w:kern w:val="0"/>
                <w:sz w:val="24"/>
              </w:rPr>
              <w:t>2.</w:t>
            </w:r>
          </w:p>
        </w:tc>
        <w:tc>
          <w:tcPr>
            <w:tcW w:w="3123" w:type="dxa"/>
          </w:tcPr>
          <w:p w14:paraId="0CC94D5C" w14:textId="77777777" w:rsidR="00037C83" w:rsidRPr="00783189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  <w:tc>
          <w:tcPr>
            <w:tcW w:w="5444" w:type="dxa"/>
          </w:tcPr>
          <w:p w14:paraId="21A97141" w14:textId="77777777" w:rsidR="00037C83" w:rsidRPr="00783189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</w:tr>
      <w:tr w:rsidR="00037C83" w:rsidRPr="00783189" w14:paraId="67A938A0" w14:textId="77777777" w:rsidTr="0051517E">
        <w:trPr>
          <w:trHeight w:val="383"/>
        </w:trPr>
        <w:tc>
          <w:tcPr>
            <w:tcW w:w="428" w:type="dxa"/>
          </w:tcPr>
          <w:p w14:paraId="1F79473E" w14:textId="77777777" w:rsidR="00037C83" w:rsidRPr="00783189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 w:rsidRPr="00783189">
              <w:rPr>
                <w:rFonts w:eastAsia="MS Gothic" w:cstheme="minorHAnsi"/>
                <w:kern w:val="0"/>
                <w:sz w:val="24"/>
              </w:rPr>
              <w:lastRenderedPageBreak/>
              <w:t>3.</w:t>
            </w:r>
          </w:p>
        </w:tc>
        <w:tc>
          <w:tcPr>
            <w:tcW w:w="3123" w:type="dxa"/>
          </w:tcPr>
          <w:p w14:paraId="0AAECC99" w14:textId="77777777" w:rsidR="00037C83" w:rsidRPr="00783189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  <w:tc>
          <w:tcPr>
            <w:tcW w:w="5444" w:type="dxa"/>
          </w:tcPr>
          <w:p w14:paraId="6EEBD076" w14:textId="77777777" w:rsidR="00037C83" w:rsidRPr="00783189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</w:tr>
      <w:tr w:rsidR="00037C83" w:rsidRPr="00783189" w14:paraId="3E6500DD" w14:textId="77777777" w:rsidTr="0051517E">
        <w:trPr>
          <w:trHeight w:val="383"/>
        </w:trPr>
        <w:tc>
          <w:tcPr>
            <w:tcW w:w="428" w:type="dxa"/>
          </w:tcPr>
          <w:p w14:paraId="61EE3268" w14:textId="77777777" w:rsidR="00037C83" w:rsidRPr="00783189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 w:rsidRPr="00783189">
              <w:rPr>
                <w:rFonts w:eastAsia="MS Gothic" w:cstheme="minorHAnsi"/>
                <w:kern w:val="0"/>
                <w:sz w:val="24"/>
              </w:rPr>
              <w:t>4.</w:t>
            </w:r>
          </w:p>
        </w:tc>
        <w:tc>
          <w:tcPr>
            <w:tcW w:w="3123" w:type="dxa"/>
          </w:tcPr>
          <w:p w14:paraId="0A10A949" w14:textId="77777777" w:rsidR="00037C83" w:rsidRPr="00783189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  <w:tc>
          <w:tcPr>
            <w:tcW w:w="5444" w:type="dxa"/>
          </w:tcPr>
          <w:p w14:paraId="3C3AFF68" w14:textId="77777777" w:rsidR="00037C83" w:rsidRPr="00783189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</w:tr>
      <w:tr w:rsidR="00037C83" w:rsidRPr="00783189" w14:paraId="23CF190E" w14:textId="77777777" w:rsidTr="0051517E">
        <w:trPr>
          <w:trHeight w:val="383"/>
        </w:trPr>
        <w:tc>
          <w:tcPr>
            <w:tcW w:w="428" w:type="dxa"/>
          </w:tcPr>
          <w:p w14:paraId="43DEEE15" w14:textId="77777777" w:rsidR="00037C83" w:rsidRPr="00783189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 w:rsidRPr="00783189">
              <w:rPr>
                <w:rFonts w:eastAsia="MS Gothic" w:cstheme="minorHAnsi"/>
                <w:kern w:val="0"/>
                <w:sz w:val="24"/>
              </w:rPr>
              <w:t>5.</w:t>
            </w:r>
          </w:p>
        </w:tc>
        <w:tc>
          <w:tcPr>
            <w:tcW w:w="3123" w:type="dxa"/>
          </w:tcPr>
          <w:p w14:paraId="5A6086A0" w14:textId="77777777" w:rsidR="00037C83" w:rsidRPr="00783189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  <w:tc>
          <w:tcPr>
            <w:tcW w:w="5444" w:type="dxa"/>
          </w:tcPr>
          <w:p w14:paraId="441990A6" w14:textId="77777777" w:rsidR="00037C83" w:rsidRPr="00783189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</w:tr>
    </w:tbl>
    <w:p w14:paraId="5B010560" w14:textId="77777777" w:rsidR="00037C83" w:rsidRPr="00783189" w:rsidRDefault="00037C83" w:rsidP="00037C8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eastAsia="MS Gothic" w:cstheme="minorHAnsi"/>
          <w:kern w:val="0"/>
          <w:sz w:val="24"/>
        </w:rPr>
      </w:pPr>
    </w:p>
    <w:p w14:paraId="268D66FB" w14:textId="558BCC96" w:rsidR="00037C83" w:rsidRPr="00783189" w:rsidRDefault="002B2026" w:rsidP="002B202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57" w:hanging="737"/>
        <w:rPr>
          <w:rFonts w:eastAsia="MS Gothic" w:cstheme="minorHAnsi"/>
          <w:kern w:val="0"/>
          <w:sz w:val="24"/>
        </w:rPr>
      </w:pPr>
      <w:r w:rsidRPr="00783189">
        <w:rPr>
          <w:rFonts w:eastAsia="MS Gothic" w:cstheme="minorHAnsi"/>
          <w:kern w:val="0"/>
          <w:sz w:val="24"/>
        </w:rPr>
        <w:tab/>
        <w:t>c</w:t>
      </w:r>
      <w:r w:rsidR="00507B28" w:rsidRPr="00783189">
        <w:rPr>
          <w:rFonts w:eastAsia="MS Gothic" w:cstheme="minorHAnsi"/>
          <w:kern w:val="0"/>
          <w:sz w:val="24"/>
        </w:rPr>
        <w:t>.</w:t>
      </w:r>
      <w:r w:rsidRPr="00783189">
        <w:rPr>
          <w:rFonts w:eastAsia="MS Gothic" w:cstheme="minorHAnsi"/>
          <w:kern w:val="0"/>
          <w:sz w:val="24"/>
        </w:rPr>
        <w:t>2</w:t>
      </w:r>
      <w:r w:rsidR="00507B28" w:rsidRPr="00783189">
        <w:rPr>
          <w:rFonts w:eastAsia="MS Gothic" w:cstheme="minorHAnsi"/>
          <w:kern w:val="0"/>
          <w:sz w:val="24"/>
        </w:rPr>
        <w:t xml:space="preserve">) </w:t>
      </w:r>
      <w:r w:rsidR="00037C83" w:rsidRPr="00783189">
        <w:rPr>
          <w:rFonts w:eastAsia="MS Gothic" w:cstheme="minorHAnsi"/>
          <w:kern w:val="0"/>
          <w:sz w:val="24"/>
        </w:rPr>
        <w:t>List of public service as mentor</w:t>
      </w:r>
      <w:r w:rsidR="00E15CC0" w:rsidRPr="00783189">
        <w:rPr>
          <w:rFonts w:eastAsia="MS Gothic" w:cstheme="minorHAnsi"/>
          <w:kern w:val="0"/>
          <w:sz w:val="24"/>
        </w:rPr>
        <w:t>/adviser/consultant</w:t>
      </w:r>
      <w:r w:rsidR="000A0CD6" w:rsidRPr="00783189">
        <w:rPr>
          <w:rFonts w:eastAsia="MS Gothic" w:cstheme="minorHAnsi"/>
          <w:kern w:val="0"/>
          <w:sz w:val="24"/>
        </w:rPr>
        <w:t>. (Special Order, Certificate/Approval Sheet)</w:t>
      </w:r>
    </w:p>
    <w:p w14:paraId="19B4712B" w14:textId="77777777" w:rsidR="00037C83" w:rsidRPr="00783189" w:rsidRDefault="00037C83" w:rsidP="00037C83">
      <w:pPr>
        <w:pStyle w:val="ListParagraph"/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eastAsia="MS Gothic" w:cstheme="minorHAnsi"/>
          <w:kern w:val="0"/>
          <w:sz w:val="24"/>
        </w:rPr>
      </w:pPr>
    </w:p>
    <w:tbl>
      <w:tblPr>
        <w:tblStyle w:val="TableGrid"/>
        <w:tblW w:w="9106" w:type="dxa"/>
        <w:tblInd w:w="360" w:type="dxa"/>
        <w:tblLook w:val="04A0" w:firstRow="1" w:lastRow="0" w:firstColumn="1" w:lastColumn="0" w:noHBand="0" w:noVBand="1"/>
      </w:tblPr>
      <w:tblGrid>
        <w:gridCol w:w="450"/>
        <w:gridCol w:w="3281"/>
        <w:gridCol w:w="5375"/>
      </w:tblGrid>
      <w:tr w:rsidR="00037C83" w:rsidRPr="00783189" w14:paraId="157B61D1" w14:textId="77777777" w:rsidTr="00170755">
        <w:trPr>
          <w:trHeight w:val="260"/>
        </w:trPr>
        <w:tc>
          <w:tcPr>
            <w:tcW w:w="450" w:type="dxa"/>
          </w:tcPr>
          <w:p w14:paraId="3A664B20" w14:textId="77777777" w:rsidR="00037C83" w:rsidRPr="00783189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  <w:tc>
          <w:tcPr>
            <w:tcW w:w="3281" w:type="dxa"/>
          </w:tcPr>
          <w:p w14:paraId="015CCF90" w14:textId="77777777" w:rsidR="00037C83" w:rsidRPr="00783189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 w:rsidRPr="00783189">
              <w:rPr>
                <w:rFonts w:eastAsia="MS Gothic" w:cstheme="minorHAnsi"/>
                <w:kern w:val="0"/>
                <w:sz w:val="24"/>
              </w:rPr>
              <w:t>Service</w:t>
            </w:r>
          </w:p>
        </w:tc>
        <w:tc>
          <w:tcPr>
            <w:tcW w:w="5375" w:type="dxa"/>
          </w:tcPr>
          <w:p w14:paraId="60937EFC" w14:textId="77777777" w:rsidR="00037C83" w:rsidRPr="00783189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 w:rsidRPr="00783189">
              <w:rPr>
                <w:rFonts w:eastAsia="MS Gothic" w:cstheme="minorHAnsi"/>
                <w:kern w:val="0"/>
                <w:sz w:val="24"/>
              </w:rPr>
              <w:t xml:space="preserve"> Position</w:t>
            </w:r>
          </w:p>
        </w:tc>
      </w:tr>
      <w:tr w:rsidR="00037C83" w:rsidRPr="00783189" w14:paraId="22578BCC" w14:textId="77777777" w:rsidTr="00170755">
        <w:trPr>
          <w:trHeight w:val="577"/>
        </w:trPr>
        <w:tc>
          <w:tcPr>
            <w:tcW w:w="450" w:type="dxa"/>
          </w:tcPr>
          <w:p w14:paraId="39644CD1" w14:textId="77777777" w:rsidR="00037C83" w:rsidRPr="00783189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 w:rsidRPr="00783189">
              <w:rPr>
                <w:rFonts w:eastAsia="MS Gothic" w:cstheme="minorHAnsi"/>
                <w:kern w:val="0"/>
                <w:sz w:val="24"/>
              </w:rPr>
              <w:t>1.</w:t>
            </w:r>
          </w:p>
        </w:tc>
        <w:tc>
          <w:tcPr>
            <w:tcW w:w="3281" w:type="dxa"/>
          </w:tcPr>
          <w:p w14:paraId="57E3C91D" w14:textId="77777777" w:rsidR="00037C83" w:rsidRPr="00783189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  <w:tc>
          <w:tcPr>
            <w:tcW w:w="5375" w:type="dxa"/>
          </w:tcPr>
          <w:p w14:paraId="58A7398C" w14:textId="77777777" w:rsidR="00037C83" w:rsidRPr="00783189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</w:tr>
      <w:tr w:rsidR="00037C83" w:rsidRPr="00783189" w14:paraId="73AA4D2A" w14:textId="77777777" w:rsidTr="00170755">
        <w:trPr>
          <w:trHeight w:val="599"/>
        </w:trPr>
        <w:tc>
          <w:tcPr>
            <w:tcW w:w="450" w:type="dxa"/>
          </w:tcPr>
          <w:p w14:paraId="139AE615" w14:textId="77777777" w:rsidR="00037C83" w:rsidRPr="00783189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 w:rsidRPr="00783189">
              <w:rPr>
                <w:rFonts w:eastAsia="MS Gothic" w:cstheme="minorHAnsi"/>
                <w:kern w:val="0"/>
                <w:sz w:val="24"/>
              </w:rPr>
              <w:t>2.</w:t>
            </w:r>
          </w:p>
        </w:tc>
        <w:tc>
          <w:tcPr>
            <w:tcW w:w="3281" w:type="dxa"/>
          </w:tcPr>
          <w:p w14:paraId="3879665B" w14:textId="77777777" w:rsidR="00037C83" w:rsidRPr="00783189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  <w:tc>
          <w:tcPr>
            <w:tcW w:w="5375" w:type="dxa"/>
          </w:tcPr>
          <w:p w14:paraId="245889C7" w14:textId="77777777" w:rsidR="00037C83" w:rsidRPr="00783189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</w:tr>
      <w:tr w:rsidR="00037C83" w:rsidRPr="00783189" w14:paraId="76385C1E" w14:textId="77777777" w:rsidTr="00170755">
        <w:trPr>
          <w:trHeight w:val="577"/>
        </w:trPr>
        <w:tc>
          <w:tcPr>
            <w:tcW w:w="450" w:type="dxa"/>
          </w:tcPr>
          <w:p w14:paraId="675F3519" w14:textId="77777777" w:rsidR="00037C83" w:rsidRPr="00783189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 w:rsidRPr="00783189">
              <w:rPr>
                <w:rFonts w:eastAsia="MS Gothic" w:cstheme="minorHAnsi"/>
                <w:kern w:val="0"/>
                <w:sz w:val="24"/>
              </w:rPr>
              <w:t>3.</w:t>
            </w:r>
          </w:p>
        </w:tc>
        <w:tc>
          <w:tcPr>
            <w:tcW w:w="3281" w:type="dxa"/>
          </w:tcPr>
          <w:p w14:paraId="4A84EF33" w14:textId="77777777" w:rsidR="00037C83" w:rsidRPr="00783189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  <w:tc>
          <w:tcPr>
            <w:tcW w:w="5375" w:type="dxa"/>
          </w:tcPr>
          <w:p w14:paraId="68D95FAD" w14:textId="77777777" w:rsidR="00037C83" w:rsidRPr="00783189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</w:tr>
      <w:tr w:rsidR="00037C83" w:rsidRPr="00783189" w14:paraId="36801C08" w14:textId="77777777" w:rsidTr="00170755">
        <w:trPr>
          <w:trHeight w:val="577"/>
        </w:trPr>
        <w:tc>
          <w:tcPr>
            <w:tcW w:w="450" w:type="dxa"/>
          </w:tcPr>
          <w:p w14:paraId="6B32D6CB" w14:textId="77777777" w:rsidR="00037C83" w:rsidRPr="00783189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 w:rsidRPr="00783189">
              <w:rPr>
                <w:rFonts w:eastAsia="MS Gothic" w:cstheme="minorHAnsi"/>
                <w:kern w:val="0"/>
                <w:sz w:val="24"/>
              </w:rPr>
              <w:t>4.</w:t>
            </w:r>
          </w:p>
        </w:tc>
        <w:tc>
          <w:tcPr>
            <w:tcW w:w="3281" w:type="dxa"/>
          </w:tcPr>
          <w:p w14:paraId="1867192B" w14:textId="77777777" w:rsidR="00037C83" w:rsidRPr="00783189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  <w:tc>
          <w:tcPr>
            <w:tcW w:w="5375" w:type="dxa"/>
          </w:tcPr>
          <w:p w14:paraId="463D3DFE" w14:textId="77777777" w:rsidR="00037C83" w:rsidRPr="00783189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</w:tr>
      <w:tr w:rsidR="00037C83" w:rsidRPr="00783189" w14:paraId="6578B148" w14:textId="77777777" w:rsidTr="00170755">
        <w:trPr>
          <w:trHeight w:val="577"/>
        </w:trPr>
        <w:tc>
          <w:tcPr>
            <w:tcW w:w="450" w:type="dxa"/>
          </w:tcPr>
          <w:p w14:paraId="6BC021D1" w14:textId="77777777" w:rsidR="00037C83" w:rsidRPr="00783189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  <w:r w:rsidRPr="00783189">
              <w:rPr>
                <w:rFonts w:eastAsia="MS Gothic" w:cstheme="minorHAnsi"/>
                <w:kern w:val="0"/>
                <w:sz w:val="24"/>
              </w:rPr>
              <w:t>5.</w:t>
            </w:r>
          </w:p>
        </w:tc>
        <w:tc>
          <w:tcPr>
            <w:tcW w:w="3281" w:type="dxa"/>
          </w:tcPr>
          <w:p w14:paraId="44DE30A2" w14:textId="77777777" w:rsidR="00037C83" w:rsidRPr="00783189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  <w:tc>
          <w:tcPr>
            <w:tcW w:w="5375" w:type="dxa"/>
          </w:tcPr>
          <w:p w14:paraId="1AFC8B4C" w14:textId="77777777" w:rsidR="00037C83" w:rsidRPr="00783189" w:rsidRDefault="00037C83" w:rsidP="00196582">
            <w:pPr>
              <w:pStyle w:val="ListParagraph"/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left"/>
              <w:rPr>
                <w:rFonts w:eastAsia="MS Gothic" w:cstheme="minorHAnsi"/>
                <w:kern w:val="0"/>
                <w:sz w:val="24"/>
              </w:rPr>
            </w:pPr>
          </w:p>
        </w:tc>
      </w:tr>
    </w:tbl>
    <w:p w14:paraId="62360CB8" w14:textId="77777777" w:rsidR="00037C83" w:rsidRPr="00783189" w:rsidRDefault="00037C83" w:rsidP="00037C8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eastAsia="MS Gothic" w:cstheme="minorHAnsi"/>
          <w:kern w:val="0"/>
          <w:sz w:val="24"/>
        </w:rPr>
      </w:pPr>
    </w:p>
    <w:p w14:paraId="4EDF40BB" w14:textId="0195B518" w:rsidR="000B2FA9" w:rsidRPr="00783189" w:rsidRDefault="000B2FA9"/>
    <w:p w14:paraId="6751198E" w14:textId="77777777" w:rsidR="00170755" w:rsidRPr="00783189" w:rsidRDefault="00170755"/>
    <w:p w14:paraId="06AB0791" w14:textId="7C2C69AE" w:rsidR="000B2FA9" w:rsidRPr="00783189" w:rsidRDefault="000B2FA9">
      <w:r w:rsidRPr="00783189">
        <w:t xml:space="preserve">This is to certify that the information presented above is true and correct to the best of my knowledge </w:t>
      </w:r>
    </w:p>
    <w:p w14:paraId="5C27CB44" w14:textId="4C2F239E" w:rsidR="000B2FA9" w:rsidRPr="00783189" w:rsidRDefault="000B2FA9"/>
    <w:p w14:paraId="4776485B" w14:textId="2D4E5380" w:rsidR="000B2FA9" w:rsidRPr="00783189" w:rsidRDefault="000B2FA9"/>
    <w:p w14:paraId="30E61E8E" w14:textId="77777777" w:rsidR="00170755" w:rsidRPr="00783189" w:rsidRDefault="00170755"/>
    <w:p w14:paraId="4AE38FC8" w14:textId="72B0B6CF" w:rsidR="000B2FA9" w:rsidRPr="00783189" w:rsidRDefault="000B2FA9" w:rsidP="000B2FA9">
      <w:pPr>
        <w:ind w:left="720"/>
      </w:pPr>
      <w:r w:rsidRPr="00783189">
        <w:t xml:space="preserve">___________________________ </w:t>
      </w:r>
      <w:r w:rsidRPr="00783189">
        <w:tab/>
      </w:r>
      <w:r w:rsidRPr="00783189">
        <w:tab/>
      </w:r>
      <w:r w:rsidRPr="00783189">
        <w:tab/>
      </w:r>
      <w:r w:rsidRPr="00783189">
        <w:tab/>
        <w:t>_______________________</w:t>
      </w:r>
    </w:p>
    <w:p w14:paraId="2EE43754" w14:textId="446F4130" w:rsidR="000B2FA9" w:rsidRPr="00783189" w:rsidRDefault="000B2FA9" w:rsidP="000B2FA9">
      <w:pPr>
        <w:ind w:left="720"/>
      </w:pPr>
      <w:r w:rsidRPr="00783189">
        <w:t xml:space="preserve">Nominator’s Name and Signature </w:t>
      </w:r>
      <w:r w:rsidRPr="00783189">
        <w:tab/>
      </w:r>
      <w:r w:rsidRPr="00783189">
        <w:tab/>
      </w:r>
      <w:r w:rsidRPr="00783189">
        <w:tab/>
      </w:r>
      <w:r w:rsidR="00ED6607" w:rsidRPr="00783189">
        <w:t xml:space="preserve">               </w:t>
      </w:r>
      <w:r w:rsidRPr="00783189">
        <w:t>Institution</w:t>
      </w:r>
    </w:p>
    <w:p w14:paraId="0C25D0CD" w14:textId="77777777" w:rsidR="000B2FA9" w:rsidRPr="00783189" w:rsidRDefault="000B2FA9"/>
    <w:p w14:paraId="5C63F408" w14:textId="33A9FA25" w:rsidR="00170755" w:rsidRPr="00783189" w:rsidRDefault="00170755"/>
    <w:p w14:paraId="1AEE2E5E" w14:textId="3E759D39" w:rsidR="0051517E" w:rsidRPr="00783189" w:rsidRDefault="0051517E"/>
    <w:p w14:paraId="411D5BB7" w14:textId="77777777" w:rsidR="0051517E" w:rsidRPr="00783189" w:rsidRDefault="0051517E"/>
    <w:p w14:paraId="455D723C" w14:textId="0F3BE9B7" w:rsidR="000B2FA9" w:rsidRPr="00783189" w:rsidRDefault="000B2FA9">
      <w:r w:rsidRPr="00783189">
        <w:t>SUBSCRIBED AND SWORN before me this ______day of ________, 2</w:t>
      </w:r>
      <w:r w:rsidR="009B175F">
        <w:t>5</w:t>
      </w:r>
      <w:r w:rsidRPr="00783189">
        <w:t>___at ________________________, affiant having exhibited to me his/her Residence Certificate No. _______________________ issued at ___________________ on ___________________________</w:t>
      </w:r>
    </w:p>
    <w:p w14:paraId="34557B8E" w14:textId="080D412E" w:rsidR="000B2FA9" w:rsidRPr="00783189" w:rsidRDefault="000B2FA9"/>
    <w:p w14:paraId="00192E7B" w14:textId="37AD2265" w:rsidR="000B2FA9" w:rsidRPr="00783189" w:rsidRDefault="000B2FA9" w:rsidP="000B2FA9">
      <w:pPr>
        <w:ind w:left="5040"/>
      </w:pPr>
      <w:r w:rsidRPr="00783189">
        <w:t xml:space="preserve">_______________________ </w:t>
      </w:r>
    </w:p>
    <w:p w14:paraId="2614E404" w14:textId="77777777" w:rsidR="000B2FA9" w:rsidRPr="00783189" w:rsidRDefault="000B2FA9" w:rsidP="000B2FA9">
      <w:pPr>
        <w:ind w:left="5040"/>
      </w:pPr>
      <w:r w:rsidRPr="00783189">
        <w:t xml:space="preserve">Notary Public </w:t>
      </w:r>
    </w:p>
    <w:p w14:paraId="0F57C386" w14:textId="2365F863" w:rsidR="000B2FA9" w:rsidRPr="00783189" w:rsidRDefault="000B2FA9" w:rsidP="000B2FA9">
      <w:pPr>
        <w:ind w:left="5040"/>
      </w:pPr>
      <w:r w:rsidRPr="00783189">
        <w:t xml:space="preserve">PTR NO. _______________ </w:t>
      </w:r>
    </w:p>
    <w:p w14:paraId="19F6B334" w14:textId="77B85771" w:rsidR="000B2FA9" w:rsidRPr="00783189" w:rsidRDefault="000B2FA9" w:rsidP="000B2FA9">
      <w:pPr>
        <w:ind w:left="5040"/>
      </w:pPr>
      <w:r w:rsidRPr="00783189">
        <w:t>Until ________________</w:t>
      </w:r>
    </w:p>
    <w:p w14:paraId="75FF80E2" w14:textId="66006199" w:rsidR="000B2FA9" w:rsidRPr="00783189" w:rsidRDefault="000B2FA9" w:rsidP="000B2FA9">
      <w:pPr>
        <w:ind w:left="5040"/>
      </w:pPr>
      <w:r w:rsidRPr="00783189">
        <w:t>TIN ________________</w:t>
      </w:r>
    </w:p>
    <w:p w14:paraId="735381A0" w14:textId="77777777" w:rsidR="000B2FA9" w:rsidRPr="00783189" w:rsidRDefault="000B2FA9" w:rsidP="000B2FA9">
      <w:pPr>
        <w:ind w:left="720"/>
      </w:pPr>
    </w:p>
    <w:p w14:paraId="022DD751" w14:textId="77777777" w:rsidR="0051517E" w:rsidRPr="00783189" w:rsidRDefault="0051517E" w:rsidP="000B2FA9">
      <w:pPr>
        <w:ind w:left="720"/>
      </w:pPr>
    </w:p>
    <w:p w14:paraId="373A4326" w14:textId="449E263D" w:rsidR="000B2FA9" w:rsidRPr="00783189" w:rsidRDefault="000B2FA9" w:rsidP="000B2FA9">
      <w:pPr>
        <w:ind w:left="720"/>
      </w:pPr>
      <w:r w:rsidRPr="00783189">
        <w:t xml:space="preserve">Doc. No. _______ </w:t>
      </w:r>
    </w:p>
    <w:p w14:paraId="6BEB8033" w14:textId="77777777" w:rsidR="000B2FA9" w:rsidRPr="00783189" w:rsidRDefault="000B2FA9" w:rsidP="000B2FA9">
      <w:pPr>
        <w:ind w:left="720"/>
      </w:pPr>
      <w:r w:rsidRPr="00783189">
        <w:t xml:space="preserve">Page No. _______ </w:t>
      </w:r>
    </w:p>
    <w:p w14:paraId="77AF909B" w14:textId="77777777" w:rsidR="000B2FA9" w:rsidRPr="00783189" w:rsidRDefault="000B2FA9" w:rsidP="000B2FA9">
      <w:pPr>
        <w:ind w:left="720"/>
      </w:pPr>
      <w:r w:rsidRPr="00783189">
        <w:t xml:space="preserve">Book No. ______ </w:t>
      </w:r>
    </w:p>
    <w:p w14:paraId="3317D186" w14:textId="3EB97ED0" w:rsidR="000B2FA9" w:rsidRDefault="000B2FA9" w:rsidP="000B2FA9">
      <w:pPr>
        <w:ind w:left="720"/>
      </w:pPr>
      <w:r w:rsidRPr="00783189">
        <w:t>Series of 20_____</w:t>
      </w:r>
    </w:p>
    <w:sectPr w:rsidR="000B2FA9" w:rsidSect="0051517E">
      <w:headerReference w:type="default" r:id="rId7"/>
      <w:pgSz w:w="11906" w:h="16838" w:code="9"/>
      <w:pgMar w:top="2306" w:right="1440" w:bottom="900" w:left="1440" w:header="63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28076A" w14:textId="77777777" w:rsidR="0017602A" w:rsidRDefault="0017602A" w:rsidP="00EE4F71">
      <w:r>
        <w:separator/>
      </w:r>
    </w:p>
  </w:endnote>
  <w:endnote w:type="continuationSeparator" w:id="0">
    <w:p w14:paraId="49F34600" w14:textId="77777777" w:rsidR="0017602A" w:rsidRDefault="0017602A" w:rsidP="00EE4F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C7199C" w14:textId="77777777" w:rsidR="0017602A" w:rsidRDefault="0017602A" w:rsidP="00EE4F71">
      <w:r>
        <w:separator/>
      </w:r>
    </w:p>
  </w:footnote>
  <w:footnote w:type="continuationSeparator" w:id="0">
    <w:p w14:paraId="1143FB9F" w14:textId="77777777" w:rsidR="0017602A" w:rsidRDefault="0017602A" w:rsidP="00EE4F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A83510" w14:textId="423CB630" w:rsidR="00EE4F71" w:rsidRDefault="00865D26" w:rsidP="00EE4F71">
    <w:pPr>
      <w:jc w:val="left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7D2767C" wp14:editId="7AE6FF87">
          <wp:simplePos x="0" y="0"/>
          <wp:positionH relativeFrom="column">
            <wp:posOffset>-28575</wp:posOffset>
          </wp:positionH>
          <wp:positionV relativeFrom="paragraph">
            <wp:posOffset>-219075</wp:posOffset>
          </wp:positionV>
          <wp:extent cx="1304925" cy="1304925"/>
          <wp:effectExtent l="0" t="0" r="9525" b="0"/>
          <wp:wrapNone/>
          <wp:docPr id="89799463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4925" cy="1304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77114AD" w14:textId="6E05E741" w:rsidR="00EE4F71" w:rsidRPr="00EE4F71" w:rsidRDefault="00EE4F71" w:rsidP="00865D26">
    <w:pPr>
      <w:ind w:left="1440" w:firstLine="720"/>
      <w:jc w:val="left"/>
      <w:rPr>
        <w:rFonts w:ascii="Cambria Math" w:hAnsi="Cambria Math"/>
        <w:b/>
        <w:bCs/>
        <w:sz w:val="40"/>
        <w:szCs w:val="48"/>
      </w:rPr>
    </w:pPr>
    <w:r w:rsidRPr="00EE4F71">
      <w:rPr>
        <w:rFonts w:ascii="Cambria Math" w:hAnsi="Cambria Math"/>
        <w:b/>
        <w:bCs/>
        <w:sz w:val="40"/>
        <w:szCs w:val="48"/>
      </w:rPr>
      <w:t xml:space="preserve">Nomination for </w:t>
    </w:r>
    <w:r w:rsidR="00DF0A97">
      <w:rPr>
        <w:rFonts w:ascii="Cambria Math" w:hAnsi="Cambria Math"/>
        <w:b/>
        <w:bCs/>
        <w:sz w:val="40"/>
        <w:szCs w:val="48"/>
      </w:rPr>
      <w:t>EVHRDC A</w:t>
    </w:r>
    <w:r w:rsidRPr="00EE4F71">
      <w:rPr>
        <w:rFonts w:ascii="Cambria Math" w:hAnsi="Cambria Math"/>
        <w:b/>
        <w:bCs/>
        <w:sz w:val="40"/>
        <w:szCs w:val="48"/>
      </w:rPr>
      <w:t>ward</w:t>
    </w:r>
    <w:r w:rsidR="00DF0A97">
      <w:rPr>
        <w:rFonts w:ascii="Cambria Math" w:hAnsi="Cambria Math"/>
        <w:b/>
        <w:bCs/>
        <w:sz w:val="40"/>
        <w:szCs w:val="48"/>
      </w:rPr>
      <w:t>s</w:t>
    </w:r>
    <w:r w:rsidR="00F754AD">
      <w:rPr>
        <w:rFonts w:ascii="Cambria Math" w:hAnsi="Cambria Math"/>
        <w:b/>
        <w:bCs/>
        <w:sz w:val="40"/>
        <w:szCs w:val="48"/>
      </w:rPr>
      <w:t xml:space="preserve"> 202</w:t>
    </w:r>
    <w:r w:rsidR="0017073D">
      <w:rPr>
        <w:rFonts w:ascii="Cambria Math" w:hAnsi="Cambria Math"/>
        <w:b/>
        <w:bCs/>
        <w:sz w:val="40"/>
        <w:szCs w:val="48"/>
      </w:rPr>
      <w:t>5</w:t>
    </w:r>
  </w:p>
  <w:p w14:paraId="2B3967D3" w14:textId="76129721" w:rsidR="00EE4F71" w:rsidRPr="00EE4F71" w:rsidRDefault="00EE4F71" w:rsidP="00EE4F71">
    <w:pPr>
      <w:pStyle w:val="Header"/>
      <w:tabs>
        <w:tab w:val="clear" w:pos="4680"/>
        <w:tab w:val="clear" w:pos="9360"/>
        <w:tab w:val="left" w:pos="2719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0768C"/>
    <w:multiLevelType w:val="hybridMultilevel"/>
    <w:tmpl w:val="84B6C6CA"/>
    <w:lvl w:ilvl="0" w:tplc="4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E6D162A"/>
    <w:multiLevelType w:val="hybridMultilevel"/>
    <w:tmpl w:val="F52ADB00"/>
    <w:lvl w:ilvl="0" w:tplc="37AC53F0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0461E4"/>
    <w:multiLevelType w:val="hybridMultilevel"/>
    <w:tmpl w:val="3A58ABA2"/>
    <w:lvl w:ilvl="0" w:tplc="1586321E">
      <w:start w:val="2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5080862">
    <w:abstractNumId w:val="0"/>
  </w:num>
  <w:num w:numId="2" w16cid:durableId="1157646786">
    <w:abstractNumId w:val="2"/>
  </w:num>
  <w:num w:numId="3" w16cid:durableId="311556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wM7E0NDU3NTa2NDRX0lEKTi0uzszPAykwrgUAVDSjcSwAAAA="/>
  </w:docVars>
  <w:rsids>
    <w:rsidRoot w:val="00EE4F71"/>
    <w:rsid w:val="00016509"/>
    <w:rsid w:val="00037C83"/>
    <w:rsid w:val="00052F1A"/>
    <w:rsid w:val="000A0CD6"/>
    <w:rsid w:val="000B2FA9"/>
    <w:rsid w:val="0017073D"/>
    <w:rsid w:val="00170755"/>
    <w:rsid w:val="001732A2"/>
    <w:rsid w:val="0017602A"/>
    <w:rsid w:val="001B50C5"/>
    <w:rsid w:val="00211F9A"/>
    <w:rsid w:val="00294839"/>
    <w:rsid w:val="002B2026"/>
    <w:rsid w:val="002E7280"/>
    <w:rsid w:val="003533C3"/>
    <w:rsid w:val="0036216E"/>
    <w:rsid w:val="003F5FC1"/>
    <w:rsid w:val="00423021"/>
    <w:rsid w:val="00507B28"/>
    <w:rsid w:val="0051517E"/>
    <w:rsid w:val="00716D61"/>
    <w:rsid w:val="007443C3"/>
    <w:rsid w:val="00760A11"/>
    <w:rsid w:val="00783189"/>
    <w:rsid w:val="007D01FF"/>
    <w:rsid w:val="007F7E98"/>
    <w:rsid w:val="00812BE4"/>
    <w:rsid w:val="00833CD1"/>
    <w:rsid w:val="00865D26"/>
    <w:rsid w:val="009B175F"/>
    <w:rsid w:val="009C48BB"/>
    <w:rsid w:val="00A46893"/>
    <w:rsid w:val="00A918DE"/>
    <w:rsid w:val="00B0347A"/>
    <w:rsid w:val="00B7788B"/>
    <w:rsid w:val="00BC0EC9"/>
    <w:rsid w:val="00BC35AB"/>
    <w:rsid w:val="00BC71A2"/>
    <w:rsid w:val="00C565B7"/>
    <w:rsid w:val="00C93C30"/>
    <w:rsid w:val="00CF1F1B"/>
    <w:rsid w:val="00DF0A97"/>
    <w:rsid w:val="00E032CE"/>
    <w:rsid w:val="00E156E6"/>
    <w:rsid w:val="00E15CC0"/>
    <w:rsid w:val="00E57F23"/>
    <w:rsid w:val="00ED6607"/>
    <w:rsid w:val="00EE4F71"/>
    <w:rsid w:val="00F754AD"/>
    <w:rsid w:val="00FB43EB"/>
    <w:rsid w:val="00FD3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0A778A"/>
  <w15:chartTrackingRefBased/>
  <w15:docId w15:val="{6789B790-56F9-41DD-8D0C-9A88A0D0CC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4F71"/>
    <w:pPr>
      <w:widowControl w:val="0"/>
      <w:spacing w:after="0" w:line="240" w:lineRule="auto"/>
      <w:jc w:val="both"/>
    </w:pPr>
    <w:rPr>
      <w:rFonts w:eastAsiaTheme="minorEastAsia"/>
      <w:kern w:val="2"/>
      <w:sz w:val="21"/>
      <w:szCs w:val="24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E4F71"/>
    <w:pPr>
      <w:widowControl w:val="0"/>
      <w:spacing w:after="0" w:line="240" w:lineRule="auto"/>
      <w:jc w:val="both"/>
    </w:pPr>
    <w:rPr>
      <w:rFonts w:eastAsiaTheme="minorEastAsia"/>
      <w:sz w:val="20"/>
      <w:szCs w:val="20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unhideWhenUsed/>
    <w:qFormat/>
    <w:rsid w:val="00EE4F7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E4F71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E4F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E4F71"/>
    <w:rPr>
      <w:rFonts w:eastAsiaTheme="minorEastAsia"/>
      <w:kern w:val="2"/>
      <w:sz w:val="21"/>
      <w:szCs w:val="24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rsid w:val="00EE4F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E4F71"/>
    <w:rPr>
      <w:rFonts w:eastAsiaTheme="minorEastAsia"/>
      <w:kern w:val="2"/>
      <w:sz w:val="21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311</Words>
  <Characters>177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Ann Payo</dc:creator>
  <cp:keywords/>
  <dc:description/>
  <cp:lastModifiedBy>Easteren Visayas Health Research and Development Consortium</cp:lastModifiedBy>
  <cp:revision>10</cp:revision>
  <cp:lastPrinted>2025-03-13T07:23:00Z</cp:lastPrinted>
  <dcterms:created xsi:type="dcterms:W3CDTF">2022-04-28T06:46:00Z</dcterms:created>
  <dcterms:modified xsi:type="dcterms:W3CDTF">2025-03-24T05:52:00Z</dcterms:modified>
</cp:coreProperties>
</file>